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7A2E7C" w14:textId="77777777" w:rsidR="00466722" w:rsidRDefault="00C134E0">
      <w:pPr>
        <w:pStyle w:val="a4"/>
      </w:pPr>
      <w:r>
        <w:t>Отчёт по лабораторной работе №7</w:t>
      </w:r>
    </w:p>
    <w:p w14:paraId="1B56262A" w14:textId="77777777" w:rsidR="00466722" w:rsidRDefault="00C134E0">
      <w:pPr>
        <w:pStyle w:val="a5"/>
      </w:pPr>
      <w:r>
        <w:t>Командная оболочка Midnight Commander</w:t>
      </w:r>
    </w:p>
    <w:p w14:paraId="5302C7F0" w14:textId="77777777" w:rsidR="00466722" w:rsidRDefault="00C134E0">
      <w:pPr>
        <w:pStyle w:val="Author"/>
      </w:pPr>
      <w:r>
        <w:t>Митичкина Екатерина Павл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623535140"/>
        <w:docPartObj>
          <w:docPartGallery w:val="Table of Contents"/>
          <w:docPartUnique/>
        </w:docPartObj>
      </w:sdtPr>
      <w:sdtEndPr/>
      <w:sdtContent>
        <w:p w14:paraId="2CBD223F" w14:textId="77777777" w:rsidR="00466722" w:rsidRDefault="00C134E0">
          <w:pPr>
            <w:pStyle w:val="ae"/>
          </w:pPr>
          <w:r>
            <w:t>Содержание</w:t>
          </w:r>
        </w:p>
        <w:p w14:paraId="6ED79F7A" w14:textId="77777777" w:rsidR="00414304" w:rsidRDefault="00C134E0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3260105" w:history="1">
            <w:r w:rsidR="00414304" w:rsidRPr="0076665F">
              <w:rPr>
                <w:rStyle w:val="ad"/>
                <w:noProof/>
              </w:rPr>
              <w:t>Цель работы</w:t>
            </w:r>
            <w:r w:rsidR="00414304">
              <w:rPr>
                <w:noProof/>
                <w:webHidden/>
              </w:rPr>
              <w:tab/>
            </w:r>
            <w:r w:rsidR="00414304">
              <w:rPr>
                <w:noProof/>
                <w:webHidden/>
              </w:rPr>
              <w:fldChar w:fldCharType="begin"/>
            </w:r>
            <w:r w:rsidR="00414304">
              <w:rPr>
                <w:noProof/>
                <w:webHidden/>
              </w:rPr>
              <w:instrText xml:space="preserve"> PAGEREF _Toc103260105 \h </w:instrText>
            </w:r>
            <w:r w:rsidR="00414304">
              <w:rPr>
                <w:noProof/>
                <w:webHidden/>
              </w:rPr>
            </w:r>
            <w:r w:rsidR="00414304">
              <w:rPr>
                <w:noProof/>
                <w:webHidden/>
              </w:rPr>
              <w:fldChar w:fldCharType="separate"/>
            </w:r>
            <w:r w:rsidR="00414304">
              <w:rPr>
                <w:noProof/>
                <w:webHidden/>
              </w:rPr>
              <w:t>2</w:t>
            </w:r>
            <w:r w:rsidR="00414304">
              <w:rPr>
                <w:noProof/>
                <w:webHidden/>
              </w:rPr>
              <w:fldChar w:fldCharType="end"/>
            </w:r>
          </w:hyperlink>
        </w:p>
        <w:p w14:paraId="610E0E4B" w14:textId="77777777" w:rsidR="00414304" w:rsidRDefault="0041430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3260106" w:history="1">
            <w:r w:rsidRPr="0076665F">
              <w:rPr>
                <w:rStyle w:val="ad"/>
                <w:noProof/>
              </w:rPr>
              <w:t>Задач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2601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474090" w14:textId="77777777" w:rsidR="00414304" w:rsidRDefault="0041430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3260107" w:history="1">
            <w:r w:rsidRPr="0076665F">
              <w:rPr>
                <w:rStyle w:val="ad"/>
                <w:noProof/>
              </w:rPr>
              <w:t>Теоретическое введение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2601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84D50B" w14:textId="77777777" w:rsidR="00414304" w:rsidRDefault="0041430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3260108" w:history="1">
            <w:r w:rsidRPr="0076665F">
              <w:rPr>
                <w:rStyle w:val="ad"/>
                <w:noProof/>
              </w:rPr>
              <w:t>Общие свед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2601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EDBCDE" w14:textId="77777777" w:rsidR="00414304" w:rsidRDefault="0041430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3260109" w:history="1">
            <w:r w:rsidRPr="0076665F">
              <w:rPr>
                <w:rStyle w:val="ad"/>
                <w:noProof/>
              </w:rPr>
              <w:t>Режимы отображения панелей и управление им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2601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73817E" w14:textId="77777777" w:rsidR="00414304" w:rsidRDefault="0041430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3260110" w:history="1">
            <w:r w:rsidRPr="0076665F">
              <w:rPr>
                <w:rStyle w:val="ad"/>
                <w:noProof/>
              </w:rPr>
              <w:t>Меню панеле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2601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3B8788" w14:textId="77777777" w:rsidR="00414304" w:rsidRDefault="0041430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3260111" w:history="1">
            <w:r w:rsidRPr="0076665F">
              <w:rPr>
                <w:rStyle w:val="ad"/>
                <w:noProof/>
              </w:rPr>
              <w:t>Меню Фай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2601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CB2E32" w14:textId="77777777" w:rsidR="00414304" w:rsidRDefault="0041430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3260112" w:history="1">
            <w:r w:rsidRPr="0076665F">
              <w:rPr>
                <w:rStyle w:val="ad"/>
                <w:noProof/>
              </w:rPr>
              <w:t>Меню Команд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2601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B7FA13" w14:textId="77777777" w:rsidR="00414304" w:rsidRDefault="0041430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3260113" w:history="1">
            <w:r w:rsidRPr="0076665F">
              <w:rPr>
                <w:rStyle w:val="ad"/>
                <w:noProof/>
              </w:rPr>
              <w:t>Меню Настройк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2601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017070" w14:textId="77777777" w:rsidR="00414304" w:rsidRDefault="0041430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3260114" w:history="1">
            <w:r w:rsidRPr="0076665F">
              <w:rPr>
                <w:rStyle w:val="ad"/>
                <w:noProof/>
              </w:rPr>
              <w:t>Редактор m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2601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4341BF" w14:textId="77777777" w:rsidR="00414304" w:rsidRDefault="0041430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3260115" w:history="1">
            <w:r w:rsidRPr="0076665F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2601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3DF3AE" w14:textId="77777777" w:rsidR="00414304" w:rsidRDefault="0041430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3260116" w:history="1">
            <w:r w:rsidRPr="0076665F">
              <w:rPr>
                <w:rStyle w:val="ad"/>
                <w:noProof/>
              </w:rPr>
              <w:t>Задание по mc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2601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BA5C5D" w14:textId="77777777" w:rsidR="00414304" w:rsidRDefault="0041430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3260117" w:history="1">
            <w:r w:rsidRPr="0076665F">
              <w:rPr>
                <w:rStyle w:val="ad"/>
                <w:noProof/>
              </w:rPr>
              <w:t>1. Изучите информацию о mc, вызвав в командной строке man mc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2601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7622E4" w14:textId="77777777" w:rsidR="00414304" w:rsidRDefault="0041430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3260118" w:history="1">
            <w:r w:rsidRPr="0076665F">
              <w:rPr>
                <w:rStyle w:val="ad"/>
                <w:noProof/>
              </w:rPr>
              <w:t>2. Запустите из командной строки mc, изучите его структуру и меню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2601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256D21" w14:textId="77777777" w:rsidR="00414304" w:rsidRDefault="0041430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3260119" w:history="1">
            <w:r w:rsidRPr="0076665F">
              <w:rPr>
                <w:rStyle w:val="ad"/>
                <w:noProof/>
              </w:rPr>
              <w:t>3. Выполните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2601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D85ED6" w14:textId="77777777" w:rsidR="00414304" w:rsidRDefault="0041430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3260120" w:history="1">
            <w:r w:rsidRPr="0076665F">
              <w:rPr>
                <w:rStyle w:val="ad"/>
                <w:noProof/>
              </w:rPr>
              <w:t>4. Выполните основные команды меню левой (или правой) панели. Оцените степень подробности вывода информации о файлах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2601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BAF509" w14:textId="77777777" w:rsidR="00414304" w:rsidRDefault="0041430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3260121" w:history="1">
            <w:r w:rsidRPr="0076665F">
              <w:rPr>
                <w:rStyle w:val="ad"/>
                <w:noProof/>
              </w:rPr>
              <w:t>5. Используя возможности подменю Файл , выполните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2601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572414" w14:textId="77777777" w:rsidR="00414304" w:rsidRDefault="0041430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3260122" w:history="1">
            <w:r w:rsidRPr="0076665F">
              <w:rPr>
                <w:rStyle w:val="ad"/>
                <w:noProof/>
              </w:rPr>
              <w:t>6. С помощью соответствующих средств подменю осуществите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2601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0FC384" w14:textId="77777777" w:rsidR="00414304" w:rsidRDefault="0041430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3260123" w:history="1">
            <w:r w:rsidRPr="0076665F">
              <w:rPr>
                <w:rStyle w:val="ad"/>
                <w:noProof/>
              </w:rPr>
              <w:t>7. Вызовите подменю Настройки . Освойте операции, определяющие структуру экрана mc (Full screen, Double Width, Show Hidden Files и т.д.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2601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CC9E42" w14:textId="77777777" w:rsidR="00414304" w:rsidRDefault="0041430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3260124" w:history="1">
            <w:r w:rsidRPr="0076665F">
              <w:rPr>
                <w:rStyle w:val="ad"/>
                <w:noProof/>
              </w:rPr>
              <w:t>Задание по встроенному редактору mc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2601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E014D5" w14:textId="77777777" w:rsidR="00414304" w:rsidRDefault="0041430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3260125" w:history="1">
            <w:r w:rsidRPr="0076665F">
              <w:rPr>
                <w:rStyle w:val="ad"/>
                <w:noProof/>
              </w:rPr>
              <w:t>1. Создайте текстовой файл text.txt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2601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8BF477" w14:textId="77777777" w:rsidR="00414304" w:rsidRDefault="0041430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3260126" w:history="1">
            <w:r w:rsidRPr="0076665F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2601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2E3ED7" w14:textId="77777777" w:rsidR="00414304" w:rsidRDefault="0041430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3260127" w:history="1">
            <w:r w:rsidRPr="0076665F">
              <w:rPr>
                <w:rStyle w:val="ad"/>
                <w:noProof/>
              </w:rPr>
              <w:t>Ответы на 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2601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2D8E22" w14:textId="77777777" w:rsidR="00466722" w:rsidRDefault="00C134E0">
          <w:r>
            <w:fldChar w:fldCharType="end"/>
          </w:r>
        </w:p>
      </w:sdtContent>
    </w:sdt>
    <w:p w14:paraId="04B26188" w14:textId="77777777" w:rsidR="00466722" w:rsidRDefault="00C134E0">
      <w:pPr>
        <w:pStyle w:val="1"/>
      </w:pPr>
      <w:bookmarkStart w:id="0" w:name="цель-работы"/>
      <w:bookmarkStart w:id="1" w:name="_Toc103260105"/>
      <w:r>
        <w:lastRenderedPageBreak/>
        <w:t>Цель работы</w:t>
      </w:r>
      <w:bookmarkEnd w:id="1"/>
    </w:p>
    <w:p w14:paraId="4A545434" w14:textId="77777777" w:rsidR="00466722" w:rsidRDefault="00C134E0">
      <w:pPr>
        <w:pStyle w:val="FirstParagraph"/>
      </w:pPr>
      <w:r>
        <w:t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p w14:paraId="202F38C4" w14:textId="77777777" w:rsidR="00466722" w:rsidRDefault="00C134E0">
      <w:pPr>
        <w:pStyle w:val="1"/>
      </w:pPr>
      <w:bookmarkStart w:id="2" w:name="задача"/>
      <w:bookmarkStart w:id="3" w:name="_Toc103260106"/>
      <w:bookmarkEnd w:id="0"/>
      <w:r>
        <w:t>Задача</w:t>
      </w:r>
      <w:bookmarkEnd w:id="3"/>
    </w:p>
    <w:p w14:paraId="4EA183EE" w14:textId="77777777" w:rsidR="00466722" w:rsidRDefault="00C134E0">
      <w:pPr>
        <w:pStyle w:val="FirstParagraph"/>
      </w:pPr>
      <w:r>
        <w:t>Задание по mc: 1. Изучите информацию о mc, вызвав в командной строке man mc. 2. Запус</w:t>
      </w:r>
      <w:r>
        <w:t xml:space="preserve">тите из командной строки mc, изучите его структуру и меню. 3. Выполните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</w:t>
      </w:r>
      <w:r>
        <w:t>доступа на файлы и/или каталоги и т.п.) 4. Выполните основные команды меню левой (или правой) панели. Оцените степень подробности вывода информации о файлах. 5. Используя возможности подменю Файл , выполните: - просмотр содержимого текстового файла; - реда</w:t>
      </w:r>
      <w:r>
        <w:t>ктирование содержимого текстового файла (без сохранения результатов редактирования); - создание каталога; - копирование в файлов в созданный каталог. 6. С помощью соответствующих средств подменю осуществите: - поиск в файловой системе файла с заданными усл</w:t>
      </w:r>
      <w:r>
        <w:t>овиями (например, файла с расширением .c или .cpp, содержащего строку main); - выбор и повторение одной из предыдущих команд; - переход в домашний каталог; - анализ файла меню и файла расширений. 7. Вызовите подменю Настройки . Освойте операции, определяющ</w:t>
      </w:r>
      <w:r>
        <w:t>ие структуру экрана mc (Full screen, Double Width, Show Hidden Files и т.д.)</w:t>
      </w:r>
    </w:p>
    <w:p w14:paraId="254F1B4D" w14:textId="77777777" w:rsidR="00466722" w:rsidRDefault="00C134E0">
      <w:pPr>
        <w:pStyle w:val="a0"/>
      </w:pPr>
      <w:r>
        <w:t>Задание по встроенному редактору mc: 1. Создайте текстовой файл text.txt. 2. Откройте этот файл с помощью встроенного в mc редактора. 3. Вставьте в открытый файл небольшой фрагмен</w:t>
      </w:r>
      <w:r>
        <w:t>т текста, скопированный из любого другого файла или Интернета. 4. Проделайте с текстом следующие манипуляции, используя горячие клавиши: 1. Удалите строку текста. 2. Выделите фрагмент текста и скопируйте его на новую строку. 3. Выделите фрагмент текста и п</w:t>
      </w:r>
      <w:r>
        <w:t>еренесите его на новую строку. 4. Сохраните файл. 5. Отмените последнее действие. 6. Перейдите в конец файла (нажав комбинацию клавиш) и напишите некоторый текст. 7. Перейдите в начало файла (нажав комбинацию клавиш) и напишите некоторый текст. 8. Сохранит</w:t>
      </w:r>
      <w:r>
        <w:t>е и закройте файл. 5. Откройте файл с исходным текстом на некотором языке программирования (например C или Java) 6. Используя меню редактора, включите подсветку синтаксиса, если она не включена, или выключите, если она включена.</w:t>
      </w:r>
    </w:p>
    <w:p w14:paraId="66D72AA4" w14:textId="77777777" w:rsidR="00466722" w:rsidRDefault="00C134E0">
      <w:pPr>
        <w:pStyle w:val="1"/>
      </w:pPr>
      <w:bookmarkStart w:id="4" w:name="теоретическое-введение"/>
      <w:bookmarkStart w:id="5" w:name="_Toc103260107"/>
      <w:bookmarkEnd w:id="2"/>
      <w:r>
        <w:t>Теоретическое введение:</w:t>
      </w:r>
      <w:bookmarkEnd w:id="5"/>
    </w:p>
    <w:p w14:paraId="678BD554" w14:textId="77777777" w:rsidR="00466722" w:rsidRDefault="00C134E0">
      <w:pPr>
        <w:pStyle w:val="2"/>
      </w:pPr>
      <w:bookmarkStart w:id="6" w:name="общие-сведения"/>
      <w:bookmarkStart w:id="7" w:name="_Toc103260108"/>
      <w:r>
        <w:t>Общ</w:t>
      </w:r>
      <w:r>
        <w:t>ие сведения</w:t>
      </w:r>
      <w:bookmarkEnd w:id="7"/>
    </w:p>
    <w:p w14:paraId="7A83EC1A" w14:textId="77777777" w:rsidR="00466722" w:rsidRDefault="00C134E0">
      <w:pPr>
        <w:pStyle w:val="FirstParagraph"/>
      </w:pPr>
      <w:r>
        <w:rPr>
          <w:i/>
          <w:iCs/>
        </w:rPr>
        <w:t>Командная оболочка</w:t>
      </w:r>
      <w:r>
        <w:t xml:space="preserve"> — интерфейс взаимодействия пользователя с операционной системой и программным обеспечением посредством команд.</w:t>
      </w:r>
      <w:r>
        <w:br/>
      </w:r>
      <w:r>
        <w:rPr>
          <w:i/>
          <w:iCs/>
        </w:rPr>
        <w:t>Midnight Commander</w:t>
      </w:r>
      <w:r>
        <w:t xml:space="preserve"> (или mc) — псевдографическая командная оболочка для UNIX/Linux систем. Для запуска mc необходим</w:t>
      </w:r>
      <w:r>
        <w:t>о в командной строке набрать mc и нажать Enter .</w:t>
      </w:r>
      <w:r>
        <w:br/>
        <w:t xml:space="preserve">Рабочее пространство mc имеет две панели, отображающие по умолчанию списки </w:t>
      </w:r>
      <w:r>
        <w:lastRenderedPageBreak/>
        <w:t>файлов двух каталогов</w:t>
      </w:r>
      <w:r>
        <w:br/>
        <w:t>Над панелями располагается меню, доступ к которому осуществляется с помощью клавиши F9 . Под панелями внизу ра</w:t>
      </w:r>
      <w:r>
        <w:t>сположены управляющие экранные кнопки, ассоциированные с функциональными клавишами F1 – F10 . Над ними располагается командная строка, предназначенная для ввода команд.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9905"/>
      </w:tblGrid>
      <w:tr w:rsidR="00466722" w14:paraId="1AFAC75E" w14:textId="77777777" w:rsidTr="004667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2059390" w14:textId="77777777" w:rsidR="00466722" w:rsidRDefault="00C134E0">
            <w:pPr>
              <w:pStyle w:val="Compact"/>
            </w:pPr>
            <w:r>
              <w:rPr>
                <w:b/>
                <w:bCs/>
              </w:rPr>
              <w:t>Функциональные клавиши mc</w:t>
            </w:r>
          </w:p>
        </w:tc>
      </w:tr>
      <w:tr w:rsidR="00466722" w14:paraId="3CA0979D" w14:textId="77777777">
        <w:tc>
          <w:tcPr>
            <w:tcW w:w="0" w:type="auto"/>
          </w:tcPr>
          <w:p w14:paraId="21BF22A3" w14:textId="77777777" w:rsidR="00466722" w:rsidRDefault="00C134E0">
            <w:pPr>
              <w:pStyle w:val="Compact"/>
            </w:pPr>
            <w:r>
              <w:t>F1 - Вызов контекстно-зависимой подсказки</w:t>
            </w:r>
          </w:p>
        </w:tc>
      </w:tr>
      <w:tr w:rsidR="00466722" w14:paraId="2FA438A5" w14:textId="77777777">
        <w:tc>
          <w:tcPr>
            <w:tcW w:w="0" w:type="auto"/>
          </w:tcPr>
          <w:p w14:paraId="77E5380D" w14:textId="77777777" w:rsidR="00466722" w:rsidRDefault="00C134E0">
            <w:pPr>
              <w:pStyle w:val="Compact"/>
            </w:pPr>
            <w:r>
              <w:t>F2 - Вызов пользо</w:t>
            </w:r>
            <w:r>
              <w:t>вательского меню с возможностью создания и/или дополнения дополнительных функций</w:t>
            </w:r>
          </w:p>
        </w:tc>
      </w:tr>
      <w:tr w:rsidR="00466722" w14:paraId="75DD4C80" w14:textId="77777777">
        <w:tc>
          <w:tcPr>
            <w:tcW w:w="0" w:type="auto"/>
          </w:tcPr>
          <w:p w14:paraId="4A1DD766" w14:textId="77777777" w:rsidR="00466722" w:rsidRDefault="00C134E0">
            <w:pPr>
              <w:pStyle w:val="Compact"/>
            </w:pPr>
            <w:r>
              <w:t>F3 - Просмотр содержимого файла, на который указывает подсветка в активной панели (без возможности редактирования)</w:t>
            </w:r>
          </w:p>
        </w:tc>
      </w:tr>
      <w:tr w:rsidR="00466722" w14:paraId="5DB9DF6D" w14:textId="77777777">
        <w:tc>
          <w:tcPr>
            <w:tcW w:w="0" w:type="auto"/>
          </w:tcPr>
          <w:p w14:paraId="45CCD2A5" w14:textId="77777777" w:rsidR="00466722" w:rsidRDefault="00C134E0">
            <w:pPr>
              <w:pStyle w:val="Compact"/>
            </w:pPr>
            <w:r>
              <w:t>F4 - Вызов встроенного в mc редактора для изменения содержания файла, на который указывает подсветка в активной панели</w:t>
            </w:r>
          </w:p>
        </w:tc>
      </w:tr>
      <w:tr w:rsidR="00466722" w14:paraId="7FC5707F" w14:textId="77777777">
        <w:tc>
          <w:tcPr>
            <w:tcW w:w="0" w:type="auto"/>
          </w:tcPr>
          <w:p w14:paraId="3EBD507C" w14:textId="77777777" w:rsidR="00466722" w:rsidRDefault="00C134E0">
            <w:pPr>
              <w:pStyle w:val="Compact"/>
            </w:pPr>
            <w:r>
              <w:t>F5 - Копирование одн</w:t>
            </w:r>
            <w:r>
              <w:t>ого или нескольких файлов, отмеченных в первой (активной) панели, в каталог, отображаемый на второй панели</w:t>
            </w:r>
          </w:p>
        </w:tc>
      </w:tr>
      <w:tr w:rsidR="00466722" w14:paraId="5C20593F" w14:textId="77777777">
        <w:tc>
          <w:tcPr>
            <w:tcW w:w="0" w:type="auto"/>
          </w:tcPr>
          <w:p w14:paraId="5479B4F7" w14:textId="77777777" w:rsidR="00466722" w:rsidRDefault="00C134E0">
            <w:pPr>
              <w:pStyle w:val="Compact"/>
            </w:pPr>
            <w:r>
              <w:t>F6 - Перенос одного или нескольких файлов, отмеченных в первой (активной) панели, в каталог, отображаемый на второй панели</w:t>
            </w:r>
          </w:p>
        </w:tc>
      </w:tr>
      <w:tr w:rsidR="00466722" w14:paraId="606987F4" w14:textId="77777777">
        <w:tc>
          <w:tcPr>
            <w:tcW w:w="0" w:type="auto"/>
          </w:tcPr>
          <w:p w14:paraId="600CA6D8" w14:textId="77777777" w:rsidR="00466722" w:rsidRDefault="00C134E0">
            <w:pPr>
              <w:pStyle w:val="Compact"/>
            </w:pPr>
            <w:r>
              <w:t>F7 - Создание подкаталог</w:t>
            </w:r>
            <w:r>
              <w:t>а в каталоге, отображаемом в активной панели</w:t>
            </w:r>
          </w:p>
        </w:tc>
      </w:tr>
      <w:tr w:rsidR="00466722" w14:paraId="2AD56D7F" w14:textId="77777777">
        <w:tc>
          <w:tcPr>
            <w:tcW w:w="0" w:type="auto"/>
          </w:tcPr>
          <w:p w14:paraId="4B919387" w14:textId="77777777" w:rsidR="00466722" w:rsidRDefault="00C134E0">
            <w:pPr>
              <w:pStyle w:val="Compact"/>
            </w:pPr>
            <w:r>
              <w:t>F8 - Удаление одного или нескольких файлов (каталогов), отмеченных в первой (активной) панели файлов</w:t>
            </w:r>
          </w:p>
        </w:tc>
      </w:tr>
      <w:tr w:rsidR="00466722" w14:paraId="36B74050" w14:textId="77777777">
        <w:tc>
          <w:tcPr>
            <w:tcW w:w="0" w:type="auto"/>
          </w:tcPr>
          <w:p w14:paraId="58D6779A" w14:textId="77777777" w:rsidR="00466722" w:rsidRDefault="00C134E0">
            <w:pPr>
              <w:pStyle w:val="Compact"/>
            </w:pPr>
            <w:r>
              <w:t>F9 - Вызов меню mc</w:t>
            </w:r>
          </w:p>
        </w:tc>
      </w:tr>
      <w:tr w:rsidR="00466722" w14:paraId="2214D95C" w14:textId="77777777">
        <w:tc>
          <w:tcPr>
            <w:tcW w:w="0" w:type="auto"/>
          </w:tcPr>
          <w:p w14:paraId="2F2B1016" w14:textId="77777777" w:rsidR="00466722" w:rsidRDefault="00C134E0">
            <w:pPr>
              <w:pStyle w:val="Compact"/>
            </w:pPr>
            <w:r>
              <w:t>F10 - Выход из mc</w:t>
            </w:r>
          </w:p>
        </w:tc>
      </w:tr>
    </w:tbl>
    <w:p w14:paraId="14E36F33" w14:textId="77777777" w:rsidR="00466722" w:rsidRDefault="00C134E0">
      <w:pPr>
        <w:pStyle w:val="2"/>
      </w:pPr>
      <w:bookmarkStart w:id="8" w:name="X4f6ab14dffb8ebc7aaf8d8cef0b709cf7110488"/>
      <w:bookmarkStart w:id="9" w:name="_Toc103260109"/>
      <w:bookmarkEnd w:id="6"/>
      <w:r>
        <w:t>Режимы отображения панелей и управление ими</w:t>
      </w:r>
      <w:bookmarkEnd w:id="9"/>
    </w:p>
    <w:p w14:paraId="742DA3A8" w14:textId="77777777" w:rsidR="00466722" w:rsidRDefault="00C134E0">
      <w:pPr>
        <w:pStyle w:val="FirstParagraph"/>
      </w:pPr>
      <w:r>
        <w:t>Панель в mc отображает сп</w:t>
      </w:r>
      <w:r>
        <w:t>исок файлов текущего каталога. Абсолютный путь к этому каталогу отображается в заголовке панели. У активной панели заголовок и одна из её строк подсвечиваются. Управление панелями осуществляется с помощью определённых комбинаций клавиш или пунктов меню mc.</w:t>
      </w:r>
      <w:r>
        <w:br/>
        <w:t xml:space="preserve">Панели можно поменять местами. Для этого и используется комбинация клавиш </w:t>
      </w:r>
      <w:r>
        <w:rPr>
          <w:b/>
          <w:bCs/>
        </w:rPr>
        <w:t>Ctrl-u</w:t>
      </w:r>
      <w:r>
        <w:t xml:space="preserve"> или команда меню mc </w:t>
      </w:r>
      <w:r>
        <w:rPr>
          <w:b/>
          <w:bCs/>
        </w:rPr>
        <w:t>Переставить панели</w:t>
      </w:r>
      <w:r>
        <w:t xml:space="preserve"> . Также можно временно убрать отображение панелей (отключить их) с помощью комбинации клавиш </w:t>
      </w:r>
      <w:r>
        <w:rPr>
          <w:b/>
          <w:bCs/>
        </w:rPr>
        <w:t>Ctrl-o</w:t>
      </w:r>
      <w:r>
        <w:t xml:space="preserve"> или команды меню mc </w:t>
      </w:r>
      <w:r>
        <w:rPr>
          <w:b/>
          <w:bCs/>
        </w:rPr>
        <w:t>Отключить панел</w:t>
      </w:r>
      <w:r>
        <w:rPr>
          <w:b/>
          <w:bCs/>
        </w:rPr>
        <w:t>и</w:t>
      </w:r>
      <w:r>
        <w:t>. Это может быть полезно, например, если необходимо увидеть вывод какой-то информации на экран после выполнения какой-либо команды shell.</w:t>
      </w:r>
      <w:r>
        <w:br/>
        <w:t xml:space="preserve">С помощью последовательного применения комбинации клавиш </w:t>
      </w:r>
      <w:r>
        <w:rPr>
          <w:b/>
          <w:bCs/>
        </w:rPr>
        <w:t>Ctrl-x</w:t>
      </w:r>
      <w:r>
        <w:t xml:space="preserve"> </w:t>
      </w:r>
      <w:r>
        <w:rPr>
          <w:b/>
          <w:bCs/>
        </w:rPr>
        <w:t>d</w:t>
      </w:r>
      <w:r>
        <w:t xml:space="preserve"> есть возможность сравнения каталогов, отображённых </w:t>
      </w:r>
      <w:r>
        <w:t xml:space="preserve">на двух панелях. Панели могут дополнительно быть переведены в один из двух режимов: </w:t>
      </w:r>
      <w:r>
        <w:rPr>
          <w:b/>
          <w:bCs/>
        </w:rPr>
        <w:t>Информация</w:t>
      </w:r>
      <w:r>
        <w:t xml:space="preserve"> или </w:t>
      </w:r>
      <w:r>
        <w:rPr>
          <w:b/>
          <w:bCs/>
        </w:rPr>
        <w:t>Дерево</w:t>
      </w:r>
      <w:r>
        <w:t xml:space="preserve"> . В режиме </w:t>
      </w:r>
      <w:r>
        <w:rPr>
          <w:b/>
          <w:bCs/>
        </w:rPr>
        <w:t>Информация</w:t>
      </w:r>
      <w:r>
        <w:t xml:space="preserve"> на панель выводятся сведения о файле и текущей файловой системе, расположенных на активной панели. В режиме </w:t>
      </w:r>
      <w:r>
        <w:rPr>
          <w:b/>
          <w:bCs/>
        </w:rPr>
        <w:t>Дерево</w:t>
      </w:r>
      <w:r>
        <w:t xml:space="preserve"> на одной из п</w:t>
      </w:r>
      <w:r>
        <w:t>анелей выводится структура дерева каталогов.</w:t>
      </w:r>
      <w:r>
        <w:br/>
        <w:t xml:space="preserve">Управлять режимами отображения панелей можно через пункты меню mc </w:t>
      </w:r>
      <w:r>
        <w:rPr>
          <w:b/>
          <w:bCs/>
        </w:rPr>
        <w:t>Правая панель</w:t>
      </w:r>
      <w:r>
        <w:t xml:space="preserve"> и </w:t>
      </w:r>
      <w:r>
        <w:rPr>
          <w:b/>
          <w:bCs/>
        </w:rPr>
        <w:t>Левая панель</w:t>
      </w:r>
      <w:r>
        <w:t>.</w:t>
      </w:r>
    </w:p>
    <w:p w14:paraId="15EC63B6" w14:textId="77777777" w:rsidR="00466722" w:rsidRDefault="00C134E0">
      <w:pPr>
        <w:pStyle w:val="2"/>
      </w:pPr>
      <w:bookmarkStart w:id="10" w:name="меню-панелей"/>
      <w:bookmarkStart w:id="11" w:name="_Toc103260110"/>
      <w:bookmarkEnd w:id="8"/>
      <w:r>
        <w:lastRenderedPageBreak/>
        <w:t>Меню панелей</w:t>
      </w:r>
      <w:bookmarkEnd w:id="11"/>
    </w:p>
    <w:p w14:paraId="28BA0460" w14:textId="77777777" w:rsidR="00466722" w:rsidRDefault="00C134E0">
      <w:pPr>
        <w:pStyle w:val="FirstParagraph"/>
      </w:pPr>
      <w:r>
        <w:t xml:space="preserve">Перейти в строку меню панелей mc можно с помощью функциональной клавиши </w:t>
      </w:r>
      <w:r>
        <w:rPr>
          <w:b/>
          <w:bCs/>
        </w:rPr>
        <w:t>F9</w:t>
      </w:r>
      <w:r>
        <w:t xml:space="preserve"> . В строке меню имеются пять меню: </w:t>
      </w:r>
      <w:r>
        <w:rPr>
          <w:b/>
          <w:bCs/>
        </w:rPr>
        <w:t>Левая панель</w:t>
      </w:r>
      <w:r>
        <w:t xml:space="preserve"> , </w:t>
      </w:r>
      <w:r>
        <w:rPr>
          <w:b/>
          <w:bCs/>
        </w:rPr>
        <w:t>Файл</w:t>
      </w:r>
      <w:r>
        <w:t xml:space="preserve"> , </w:t>
      </w:r>
      <w:r>
        <w:rPr>
          <w:b/>
          <w:bCs/>
        </w:rPr>
        <w:t>Команда</w:t>
      </w:r>
      <w:r>
        <w:t xml:space="preserve"> , </w:t>
      </w:r>
      <w:r>
        <w:rPr>
          <w:b/>
          <w:bCs/>
        </w:rPr>
        <w:t>Настройки</w:t>
      </w:r>
      <w:r>
        <w:t xml:space="preserve"> и </w:t>
      </w:r>
      <w:r>
        <w:rPr>
          <w:b/>
          <w:bCs/>
        </w:rPr>
        <w:t>Правая панель</w:t>
      </w:r>
    </w:p>
    <w:p w14:paraId="0346A6C1" w14:textId="77777777" w:rsidR="00466722" w:rsidRDefault="00C134E0">
      <w:pPr>
        <w:pStyle w:val="a0"/>
      </w:pPr>
      <w:r>
        <w:t xml:space="preserve">Подпункт меню </w:t>
      </w:r>
      <w:r>
        <w:rPr>
          <w:b/>
          <w:bCs/>
        </w:rPr>
        <w:t>Быстрый просмотр</w:t>
      </w:r>
      <w:r>
        <w:t xml:space="preserve"> позволяет выполнить содержимого быстрый просмотр панели.</w:t>
      </w:r>
    </w:p>
    <w:p w14:paraId="4877DF5A" w14:textId="77777777" w:rsidR="00466722" w:rsidRDefault="00C134E0">
      <w:pPr>
        <w:pStyle w:val="a0"/>
      </w:pPr>
      <w:r>
        <w:t xml:space="preserve">Подпункт меню </w:t>
      </w:r>
      <w:r>
        <w:rPr>
          <w:b/>
          <w:bCs/>
        </w:rPr>
        <w:t>Информация</w:t>
      </w:r>
      <w:r>
        <w:t xml:space="preserve"> позволяет посмотреть информацию о файле или каталоге</w:t>
      </w:r>
    </w:p>
    <w:p w14:paraId="39C0641A" w14:textId="77777777" w:rsidR="00466722" w:rsidRDefault="00C134E0">
      <w:pPr>
        <w:pStyle w:val="a0"/>
      </w:pPr>
      <w:r>
        <w:t xml:space="preserve">В меню каждой (левой или правой) панели можно выбрать </w:t>
      </w:r>
      <w:r>
        <w:rPr>
          <w:b/>
          <w:bCs/>
        </w:rPr>
        <w:t>Формат списка</w:t>
      </w:r>
      <w:r>
        <w:t xml:space="preserve"> : - стандартный — выводит список файлов и каталогов с указанием размера и времени правки; - ускоренный — позво</w:t>
      </w:r>
      <w:r>
        <w:t>ляет задать число столбцов, на которые разбивается панель при выводе списка имён файлов или каталогов без дополнительной информации; - расширенный — помимо названия файла или каталога выводит сведения о правах доступа, владельце, группе, размере, времени п</w:t>
      </w:r>
      <w:r>
        <w:t>равки; - определённый пользователем — позволяет вывести те сведения о файле или каталоге, которые задаст сам пользователь.</w:t>
      </w:r>
    </w:p>
    <w:p w14:paraId="24CD1336" w14:textId="77777777" w:rsidR="00466722" w:rsidRDefault="00C134E0">
      <w:pPr>
        <w:pStyle w:val="a0"/>
      </w:pPr>
      <w:r>
        <w:t xml:space="preserve">Подпункт меню </w:t>
      </w:r>
      <w:r>
        <w:rPr>
          <w:b/>
          <w:bCs/>
        </w:rPr>
        <w:t>Порядок сортировки</w:t>
      </w:r>
      <w:r>
        <w:t xml:space="preserve"> позволяет задать критерии сортировки при выводе </w:t>
      </w:r>
      <w:r>
        <w:t>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 w14:paraId="6A66C952" w14:textId="77777777" w:rsidR="00466722" w:rsidRDefault="00C134E0">
      <w:pPr>
        <w:pStyle w:val="2"/>
      </w:pPr>
      <w:bookmarkStart w:id="12" w:name="меню-файл"/>
      <w:bookmarkStart w:id="13" w:name="_Toc103260111"/>
      <w:bookmarkEnd w:id="10"/>
      <w:r>
        <w:t>Меню Файл</w:t>
      </w:r>
      <w:bookmarkEnd w:id="13"/>
    </w:p>
    <w:p w14:paraId="04462C4E" w14:textId="77777777" w:rsidR="00466722" w:rsidRDefault="00C134E0">
      <w:pPr>
        <w:pStyle w:val="FirstParagraph"/>
      </w:pPr>
      <w:r>
        <w:t xml:space="preserve">В меню </w:t>
      </w:r>
      <w:r>
        <w:rPr>
          <w:b/>
          <w:bCs/>
        </w:rPr>
        <w:t>Файл</w:t>
      </w:r>
      <w:r>
        <w:t xml:space="preserve"> содержит перечень команд, которые могут быть применены к одному или нескольким файлам или каталогам</w:t>
      </w:r>
      <w:r>
        <w:t xml:space="preserve"> .</w:t>
      </w:r>
      <w:r>
        <w:br/>
        <w:t xml:space="preserve">Команды меню </w:t>
      </w:r>
      <w:r>
        <w:rPr>
          <w:b/>
          <w:bCs/>
        </w:rPr>
        <w:t>Файл</w:t>
      </w:r>
      <w:r>
        <w:t xml:space="preserve"> : - Просмотр (</w:t>
      </w:r>
      <w:r>
        <w:rPr>
          <w:b/>
          <w:bCs/>
        </w:rPr>
        <w:t>F3</w:t>
      </w:r>
      <w:r>
        <w:t xml:space="preserve"> ) — позволяет посмотреть содержимое текущего (или выделенного) файла без возможности редактирования. - Просмотр вывода команды ( </w:t>
      </w:r>
      <w:r>
        <w:rPr>
          <w:b/>
          <w:bCs/>
        </w:rPr>
        <w:t>M</w:t>
      </w:r>
      <w:r>
        <w:t xml:space="preserve"> + </w:t>
      </w:r>
      <w:r>
        <w:rPr>
          <w:b/>
          <w:bCs/>
        </w:rPr>
        <w:t>!</w:t>
      </w:r>
      <w:r>
        <w:t xml:space="preserve"> ) — функция запроса команды с параметрами (аргумент к текущему выбранному файлу). -</w:t>
      </w:r>
      <w:r>
        <w:t xml:space="preserve"> Правка ( </w:t>
      </w:r>
      <w:r>
        <w:rPr>
          <w:b/>
          <w:bCs/>
        </w:rPr>
        <w:t>F4</w:t>
      </w:r>
      <w:r>
        <w:t xml:space="preserve"> ) — открывает текущий (или выделенный) файл для его редактирования. - Копирование ( </w:t>
      </w:r>
      <w:r>
        <w:rPr>
          <w:b/>
          <w:bCs/>
        </w:rPr>
        <w:t>F5</w:t>
      </w:r>
      <w:r>
        <w:t xml:space="preserve"> ) — осуществляет копирование одного или нескольких файлов или каталогов в указанное пользователем во всплывающем окне место. - Права доступа ( </w:t>
      </w:r>
      <w:r>
        <w:rPr>
          <w:b/>
          <w:bCs/>
        </w:rPr>
        <w:t>Ctrl-x</w:t>
      </w:r>
      <w:r>
        <w:t xml:space="preserve"> </w:t>
      </w:r>
      <w:r>
        <w:rPr>
          <w:b/>
          <w:bCs/>
        </w:rPr>
        <w:t>c</w:t>
      </w:r>
      <w:r>
        <w:t xml:space="preserve"> ) — </w:t>
      </w:r>
      <w:r>
        <w:t xml:space="preserve">позволяет указать (изменить) права доступа к одному или нескольким файлам или каталогам - Жёсткая ссылка ( </w:t>
      </w:r>
      <w:r>
        <w:rPr>
          <w:b/>
          <w:bCs/>
        </w:rPr>
        <w:t>Ctrl-x</w:t>
      </w:r>
      <w:r>
        <w:t xml:space="preserve"> </w:t>
      </w:r>
      <w:r>
        <w:rPr>
          <w:b/>
          <w:bCs/>
        </w:rPr>
        <w:t>l</w:t>
      </w:r>
      <w:r>
        <w:t xml:space="preserve"> ) — позволяет создать жёсткую ссылку к текущему (или выделенному) файлу1. - Символическая ссылка ( </w:t>
      </w:r>
      <w:r>
        <w:rPr>
          <w:b/>
          <w:bCs/>
        </w:rPr>
        <w:t>Ctrl-x</w:t>
      </w:r>
      <w:r>
        <w:t xml:space="preserve"> </w:t>
      </w:r>
      <w:r>
        <w:rPr>
          <w:b/>
          <w:bCs/>
        </w:rPr>
        <w:t>s</w:t>
      </w:r>
      <w:r>
        <w:t xml:space="preserve"> ) — позволяет создать символичес</w:t>
      </w:r>
      <w:r>
        <w:t xml:space="preserve">кую ссылку к текущему (или выделенному) файлу2. - Владелец/группа ( </w:t>
      </w:r>
      <w:r>
        <w:rPr>
          <w:b/>
          <w:bCs/>
        </w:rPr>
        <w:t>Ctrl-x</w:t>
      </w:r>
      <w:r>
        <w:t xml:space="preserve"> </w:t>
      </w:r>
      <w:r>
        <w:rPr>
          <w:b/>
          <w:bCs/>
        </w:rPr>
        <w:t>o</w:t>
      </w:r>
      <w:r>
        <w:t xml:space="preserve"> ) — позволяет задать (изменить) владельца и имя группы для одного или нескольких файлов или каталогов. - Права (расширенные) — позволяет изменить права доступа и владения для одно</w:t>
      </w:r>
      <w:r>
        <w:t xml:space="preserve">го или нескольких файлов или каталогов. - Переименование ( </w:t>
      </w:r>
      <w:r>
        <w:rPr>
          <w:b/>
          <w:bCs/>
        </w:rPr>
        <w:t>F6</w:t>
      </w:r>
      <w:r>
        <w:t xml:space="preserve"> ) — позволяет переименовать (или переместить) один или несколько файлов или каталогов. - Создание каталога ( </w:t>
      </w:r>
      <w:r>
        <w:rPr>
          <w:b/>
          <w:bCs/>
        </w:rPr>
        <w:t>F7</w:t>
      </w:r>
      <w:r>
        <w:t xml:space="preserve"> ) — позволяет создать каталог. - Удалить ( </w:t>
      </w:r>
      <w:r>
        <w:rPr>
          <w:b/>
          <w:bCs/>
        </w:rPr>
        <w:t>F8</w:t>
      </w:r>
      <w:r>
        <w:t xml:space="preserve"> ) — позволяет удалить один или неско</w:t>
      </w:r>
      <w:r>
        <w:t xml:space="preserve">лько файлов или каталогов. - Выход ( </w:t>
      </w:r>
      <w:r>
        <w:rPr>
          <w:b/>
          <w:bCs/>
        </w:rPr>
        <w:t>F10</w:t>
      </w:r>
      <w:r>
        <w:t xml:space="preserve"> ) — завершает работу mc.</w:t>
      </w:r>
    </w:p>
    <w:p w14:paraId="131E53D4" w14:textId="77777777" w:rsidR="00466722" w:rsidRDefault="00C134E0">
      <w:pPr>
        <w:pStyle w:val="2"/>
      </w:pPr>
      <w:bookmarkStart w:id="14" w:name="меню-команда"/>
      <w:bookmarkStart w:id="15" w:name="_Toc103260112"/>
      <w:bookmarkEnd w:id="12"/>
      <w:r>
        <w:lastRenderedPageBreak/>
        <w:t>Меню Команда</w:t>
      </w:r>
      <w:bookmarkEnd w:id="15"/>
    </w:p>
    <w:p w14:paraId="0D8294EE" w14:textId="77777777" w:rsidR="00466722" w:rsidRDefault="00C134E0">
      <w:pPr>
        <w:pStyle w:val="FirstParagraph"/>
      </w:pPr>
      <w:r>
        <w:t xml:space="preserve">В меню </w:t>
      </w:r>
      <w:r>
        <w:rPr>
          <w:b/>
          <w:bCs/>
        </w:rPr>
        <w:t>Команда</w:t>
      </w:r>
      <w:r>
        <w:t xml:space="preserve"> содержатся более общие команды для работы с mc</w:t>
      </w:r>
      <w:r>
        <w:br/>
        <w:t xml:space="preserve">Команды меню </w:t>
      </w:r>
      <w:r>
        <w:rPr>
          <w:b/>
          <w:bCs/>
        </w:rPr>
        <w:t>Команда</w:t>
      </w:r>
      <w:r>
        <w:t>:</w:t>
      </w:r>
    </w:p>
    <w:p w14:paraId="659828AE" w14:textId="77777777" w:rsidR="00466722" w:rsidRDefault="00C134E0">
      <w:pPr>
        <w:pStyle w:val="Compact"/>
        <w:numPr>
          <w:ilvl w:val="0"/>
          <w:numId w:val="2"/>
        </w:numPr>
      </w:pPr>
      <w:r>
        <w:t>Дерево каталогов — отображает структуру каталогов системы.</w:t>
      </w:r>
    </w:p>
    <w:p w14:paraId="195D7A39" w14:textId="77777777" w:rsidR="00466722" w:rsidRDefault="00C134E0">
      <w:pPr>
        <w:pStyle w:val="Compact"/>
        <w:numPr>
          <w:ilvl w:val="0"/>
          <w:numId w:val="2"/>
        </w:numPr>
      </w:pPr>
      <w:r>
        <w:t>Поиск файла — выполняет поиск файл</w:t>
      </w:r>
      <w:r>
        <w:t>ов по заданным параметрам.</w:t>
      </w:r>
    </w:p>
    <w:p w14:paraId="32269C79" w14:textId="77777777" w:rsidR="00466722" w:rsidRDefault="00C134E0">
      <w:pPr>
        <w:pStyle w:val="Compact"/>
        <w:numPr>
          <w:ilvl w:val="0"/>
          <w:numId w:val="2"/>
        </w:numPr>
      </w:pPr>
      <w:r>
        <w:t>Переставить панели — меняет местами левую и правую панели.</w:t>
      </w:r>
    </w:p>
    <w:p w14:paraId="0E4D978A" w14:textId="77777777" w:rsidR="00466722" w:rsidRDefault="00C134E0">
      <w:pPr>
        <w:pStyle w:val="Compact"/>
        <w:numPr>
          <w:ilvl w:val="0"/>
          <w:numId w:val="2"/>
        </w:numPr>
      </w:pPr>
      <w:r>
        <w:t xml:space="preserve">Сравнить каталоги ( </w:t>
      </w:r>
      <w:r>
        <w:rPr>
          <w:b/>
          <w:bCs/>
        </w:rPr>
        <w:t>Ctrl-x</w:t>
      </w:r>
      <w:r>
        <w:t xml:space="preserve"> </w:t>
      </w:r>
      <w:r>
        <w:rPr>
          <w:b/>
          <w:bCs/>
        </w:rPr>
        <w:t>d</w:t>
      </w:r>
      <w:r>
        <w:t xml:space="preserve"> ) — сравнивает содержимое двух каталогов.</w:t>
      </w:r>
    </w:p>
    <w:p w14:paraId="51BB4AD8" w14:textId="77777777" w:rsidR="00466722" w:rsidRDefault="00C134E0">
      <w:pPr>
        <w:pStyle w:val="Compact"/>
        <w:numPr>
          <w:ilvl w:val="0"/>
          <w:numId w:val="2"/>
        </w:numPr>
      </w:pPr>
      <w:r>
        <w:t>Размеры каталогов — отображает размер и время изменения каталога (по умолчанию в mc размер каталога</w:t>
      </w:r>
      <w:r>
        <w:t xml:space="preserve"> корректно не отображается).</w:t>
      </w:r>
    </w:p>
    <w:p w14:paraId="193325C6" w14:textId="77777777" w:rsidR="00466722" w:rsidRDefault="00C134E0">
      <w:pPr>
        <w:pStyle w:val="Compact"/>
        <w:numPr>
          <w:ilvl w:val="0"/>
          <w:numId w:val="2"/>
        </w:numPr>
      </w:pPr>
      <w:r>
        <w:t>История командной строки — выводит на экран список ранее выполненных в оболочке команд.</w:t>
      </w:r>
    </w:p>
    <w:p w14:paraId="5A3CE695" w14:textId="77777777" w:rsidR="00466722" w:rsidRDefault="00C134E0">
      <w:pPr>
        <w:pStyle w:val="Compact"/>
        <w:numPr>
          <w:ilvl w:val="0"/>
          <w:numId w:val="2"/>
        </w:numPr>
      </w:pPr>
      <w:r>
        <w:t>Каталоги быстрого доступа ( Ctrl- ) — пр вызове выполняется быстрая смена текущего каталога на один из заданного списка.</w:t>
      </w:r>
    </w:p>
    <w:p w14:paraId="6D66D12C" w14:textId="77777777" w:rsidR="00466722" w:rsidRDefault="00C134E0">
      <w:pPr>
        <w:pStyle w:val="Compact"/>
        <w:numPr>
          <w:ilvl w:val="0"/>
          <w:numId w:val="2"/>
        </w:numPr>
      </w:pPr>
      <w:r>
        <w:t>Восстановление файлов — позволяет восстановить файлы на файловых системах ext2 и ext3.</w:t>
      </w:r>
    </w:p>
    <w:p w14:paraId="1C73662B" w14:textId="77777777" w:rsidR="00466722" w:rsidRDefault="00C134E0">
      <w:pPr>
        <w:pStyle w:val="Compact"/>
        <w:numPr>
          <w:ilvl w:val="0"/>
          <w:numId w:val="2"/>
        </w:numPr>
      </w:pPr>
      <w:r>
        <w:t xml:space="preserve">Редактировать файл расширений — позволяет задать с помощью определённого синтаксиса действия при запуске файлов с определённым расширением (например, какое программного </w:t>
      </w:r>
      <w:r>
        <w:t>обеспечение запускать для открытия или редактирования файлов с расширением doc или docx).</w:t>
      </w:r>
    </w:p>
    <w:p w14:paraId="122349BA" w14:textId="77777777" w:rsidR="00466722" w:rsidRDefault="00C134E0">
      <w:pPr>
        <w:pStyle w:val="Compact"/>
        <w:numPr>
          <w:ilvl w:val="0"/>
          <w:numId w:val="2"/>
        </w:numPr>
      </w:pPr>
      <w:r>
        <w:t xml:space="preserve">Редактировать файл меню — позволяет отредактировать контекстное меню пользователя, вызываемое по клавише </w:t>
      </w:r>
      <w:r>
        <w:rPr>
          <w:b/>
          <w:bCs/>
        </w:rPr>
        <w:t>F2</w:t>
      </w:r>
      <w:r>
        <w:t xml:space="preserve"> .</w:t>
      </w:r>
    </w:p>
    <w:p w14:paraId="6ED030B2" w14:textId="77777777" w:rsidR="00466722" w:rsidRDefault="00C134E0">
      <w:pPr>
        <w:pStyle w:val="Compact"/>
        <w:numPr>
          <w:ilvl w:val="0"/>
          <w:numId w:val="2"/>
        </w:numPr>
      </w:pPr>
      <w:r>
        <w:t xml:space="preserve">Редактировать файл расцветки имён — позволяет подобрать </w:t>
      </w:r>
      <w:r>
        <w:t>оптимальную для пользователя расцветку имён файлов в зависимости от их типа.</w:t>
      </w:r>
    </w:p>
    <w:p w14:paraId="43E90B7C" w14:textId="77777777" w:rsidR="00466722" w:rsidRDefault="00C134E0">
      <w:pPr>
        <w:pStyle w:val="2"/>
      </w:pPr>
      <w:bookmarkStart w:id="16" w:name="меню-настройки"/>
      <w:bookmarkStart w:id="17" w:name="_Toc103260113"/>
      <w:bookmarkEnd w:id="14"/>
      <w:r>
        <w:t>Меню Настройки</w:t>
      </w:r>
      <w:bookmarkEnd w:id="17"/>
    </w:p>
    <w:p w14:paraId="5E6A6066" w14:textId="77777777" w:rsidR="00466722" w:rsidRDefault="00C134E0">
      <w:pPr>
        <w:pStyle w:val="FirstParagraph"/>
      </w:pPr>
      <w:r>
        <w:t xml:space="preserve">Меню </w:t>
      </w:r>
      <w:r>
        <w:rPr>
          <w:b/>
          <w:bCs/>
        </w:rPr>
        <w:t>Настройки</w:t>
      </w:r>
      <w:r>
        <w:t xml:space="preserve"> содержит ряд дополнительных опций по внешнему виду и функциональности mc.</w:t>
      </w:r>
      <w:r>
        <w:br/>
        <w:t xml:space="preserve">Меню </w:t>
      </w:r>
      <w:r>
        <w:rPr>
          <w:b/>
          <w:bCs/>
        </w:rPr>
        <w:t>Настройки</w:t>
      </w:r>
      <w:r>
        <w:t xml:space="preserve"> содержит:</w:t>
      </w:r>
      <w:r>
        <w:br/>
        <w:t>- Конфигурация — позволяет скорректировать настрой</w:t>
      </w:r>
      <w:r>
        <w:t>ки работы с панелями. - Внешний вид и Настройки панелей —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 - Биты символов — задаёт формат обработк</w:t>
      </w:r>
      <w:r>
        <w:t>и информации локальным терминалом. - Подтверждение —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 - Распознание клавиш — диалоговое окно использует</w:t>
      </w:r>
      <w:r>
        <w:t>ся для тестирования функциональных клавиш, клавиш управления курсором и прочее. - Виртуальные ФС –– настройки виртуальной файловой системы: тайм-аут, пароль и прочее.</w:t>
      </w:r>
    </w:p>
    <w:p w14:paraId="3201066B" w14:textId="77777777" w:rsidR="00466722" w:rsidRDefault="00C134E0">
      <w:pPr>
        <w:pStyle w:val="2"/>
      </w:pPr>
      <w:bookmarkStart w:id="18" w:name="редактор-mc"/>
      <w:bookmarkStart w:id="19" w:name="_Toc103260114"/>
      <w:bookmarkEnd w:id="16"/>
      <w:r>
        <w:t>Редактор mc</w:t>
      </w:r>
      <w:bookmarkEnd w:id="19"/>
    </w:p>
    <w:p w14:paraId="6C5FF6C8" w14:textId="77777777" w:rsidR="00466722" w:rsidRDefault="00C134E0">
      <w:pPr>
        <w:pStyle w:val="FirstParagraph"/>
      </w:pPr>
      <w:r>
        <w:t xml:space="preserve">Встроенный в mc редактор вызывается с помощью функциональной клавиши </w:t>
      </w:r>
      <w:r>
        <w:rPr>
          <w:b/>
          <w:bCs/>
        </w:rPr>
        <w:t>F4</w:t>
      </w:r>
      <w:r>
        <w:t xml:space="preserve"> . В н</w:t>
      </w:r>
      <w:r>
        <w:t>ём удобно использовать различные комбинации клавиш при редактировании содержимого (как правило текстового) файла</w:t>
      </w:r>
    </w:p>
    <w:p w14:paraId="388B5489" w14:textId="77777777" w:rsidR="00466722" w:rsidRDefault="00C134E0">
      <w:pPr>
        <w:pStyle w:val="1"/>
      </w:pPr>
      <w:bookmarkStart w:id="20" w:name="выполнение-лабораторной-работы"/>
      <w:bookmarkStart w:id="21" w:name="_Toc103260115"/>
      <w:bookmarkEnd w:id="4"/>
      <w:bookmarkEnd w:id="18"/>
      <w:r>
        <w:lastRenderedPageBreak/>
        <w:t>Выполнение лабораторной работы</w:t>
      </w:r>
      <w:bookmarkEnd w:id="21"/>
    </w:p>
    <w:p w14:paraId="5436EB9A" w14:textId="77777777" w:rsidR="00466722" w:rsidRDefault="00C134E0">
      <w:pPr>
        <w:pStyle w:val="2"/>
      </w:pPr>
      <w:bookmarkStart w:id="22" w:name="задание-по-mc"/>
      <w:bookmarkStart w:id="23" w:name="_Toc103260116"/>
      <w:r>
        <w:t>Задание по mc:</w:t>
      </w:r>
      <w:bookmarkEnd w:id="23"/>
    </w:p>
    <w:p w14:paraId="59F958FF" w14:textId="77777777" w:rsidR="00466722" w:rsidRDefault="00C134E0">
      <w:pPr>
        <w:pStyle w:val="2"/>
      </w:pPr>
      <w:bookmarkStart w:id="24" w:name="X699765b0e04dbc02ccd2bb7f9ce10bad9a38990"/>
      <w:bookmarkStart w:id="25" w:name="_Toc103260117"/>
      <w:bookmarkEnd w:id="22"/>
      <w:r>
        <w:t>1. Изучите информацию о mc, вызвав в командной строке man mc.</w:t>
      </w:r>
      <w:bookmarkEnd w:id="25"/>
    </w:p>
    <w:p w14:paraId="4DD8179C" w14:textId="77777777" w:rsidR="00466722" w:rsidRDefault="00C134E0">
      <w:pPr>
        <w:pStyle w:val="CaptionedFigure"/>
      </w:pPr>
      <w:r>
        <w:rPr>
          <w:noProof/>
        </w:rPr>
        <w:drawing>
          <wp:inline distT="0" distB="0" distL="0" distR="0" wp14:anchorId="765E2442" wp14:editId="14A1E0E1">
            <wp:extent cx="5334000" cy="3541888"/>
            <wp:effectExtent l="0" t="0" r="0" b="0"/>
            <wp:docPr id="32" name="Picture" descr="информацию о m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mg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1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0EA7DE" w14:textId="77777777" w:rsidR="00466722" w:rsidRDefault="00C134E0">
      <w:pPr>
        <w:pStyle w:val="ImageCaption"/>
      </w:pPr>
      <w:r>
        <w:t>информацию о mc</w:t>
      </w:r>
    </w:p>
    <w:p w14:paraId="2B4AD494" w14:textId="77777777" w:rsidR="00466722" w:rsidRDefault="00C134E0">
      <w:pPr>
        <w:pStyle w:val="2"/>
      </w:pPr>
      <w:bookmarkStart w:id="26" w:name="X4e2ccd7a9e17db23ce4665083c4d385956d9e20"/>
      <w:bookmarkStart w:id="27" w:name="_Toc103260118"/>
      <w:bookmarkEnd w:id="24"/>
      <w:r>
        <w:lastRenderedPageBreak/>
        <w:t>2. Запустите из к</w:t>
      </w:r>
      <w:r>
        <w:t>омандной строки mc, изучите его структуру и меню.</w:t>
      </w:r>
      <w:bookmarkEnd w:id="27"/>
    </w:p>
    <w:p w14:paraId="70C9FF04" w14:textId="77777777" w:rsidR="00466722" w:rsidRDefault="00C134E0">
      <w:pPr>
        <w:pStyle w:val="FirstParagraph"/>
      </w:pPr>
      <w:r>
        <w:rPr>
          <w:noProof/>
        </w:rPr>
        <w:drawing>
          <wp:inline distT="0" distB="0" distL="0" distR="0" wp14:anchorId="213CD69B" wp14:editId="3601BAFF">
            <wp:extent cx="5334000" cy="696685"/>
            <wp:effectExtent l="0" t="0" r="0" b="0"/>
            <wp:docPr id="36" name="Picture" descr="запуск m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g/29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6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7B6F956F" wp14:editId="02C4CA80">
            <wp:extent cx="5334000" cy="3167742"/>
            <wp:effectExtent l="0" t="0" r="0" b="0"/>
            <wp:docPr id="39" name="Picture" descr="запуск m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img/28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7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4920B6" w14:textId="77777777" w:rsidR="00466722" w:rsidRDefault="00C134E0">
      <w:pPr>
        <w:pStyle w:val="2"/>
      </w:pPr>
      <w:bookmarkStart w:id="28" w:name="X38e3ba2692778d0d6faa551baf08c92a4d6e0ee"/>
      <w:bookmarkStart w:id="29" w:name="_Toc103260119"/>
      <w:bookmarkEnd w:id="26"/>
      <w:r>
        <w:lastRenderedPageBreak/>
        <w:t>3. Выполните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</w:t>
      </w:r>
      <w:bookmarkEnd w:id="29"/>
    </w:p>
    <w:p w14:paraId="60789B17" w14:textId="77777777" w:rsidR="00466722" w:rsidRDefault="00C134E0">
      <w:pPr>
        <w:pStyle w:val="2"/>
      </w:pPr>
      <w:bookmarkStart w:id="30" w:name="Xd82cf2809b96651980a1031454763bebed60f36"/>
      <w:bookmarkStart w:id="31" w:name="_Toc103260120"/>
      <w:bookmarkEnd w:id="28"/>
      <w:r>
        <w:t>4. Выполните основн</w:t>
      </w:r>
      <w:r>
        <w:t>ые команды меню левой (или правой) панели. Оцените степень подробности вывода информации о файлах.</w:t>
      </w:r>
      <w:bookmarkEnd w:id="31"/>
    </w:p>
    <w:p w14:paraId="0DE2AB4F" w14:textId="77777777" w:rsidR="00466722" w:rsidRDefault="00C134E0">
      <w:pPr>
        <w:pStyle w:val="FirstParagraph"/>
      </w:pPr>
      <w:r>
        <w:rPr>
          <w:noProof/>
        </w:rPr>
        <w:lastRenderedPageBreak/>
        <w:drawing>
          <wp:inline distT="0" distB="0" distL="0" distR="0" wp14:anchorId="529937B0" wp14:editId="5AFA34B4">
            <wp:extent cx="3734332" cy="4207518"/>
            <wp:effectExtent l="0" t="0" r="0" b="0"/>
            <wp:docPr id="44" name="Picture" descr="Информац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img/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4332" cy="4207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4BC4BF19" wp14:editId="55E3F686">
            <wp:extent cx="3734332" cy="4207518"/>
            <wp:effectExtent l="0" t="0" r="0" b="0"/>
            <wp:docPr id="47" name="Picture" descr="Дерево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img/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4332" cy="4207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D2A308" w14:textId="77777777" w:rsidR="00466722" w:rsidRDefault="00C134E0">
      <w:pPr>
        <w:pStyle w:val="2"/>
      </w:pPr>
      <w:bookmarkStart w:id="32" w:name="X424b6a43eb93f46fee052cd42867b02ae2ade7c"/>
      <w:bookmarkStart w:id="33" w:name="_Toc103260121"/>
      <w:bookmarkEnd w:id="30"/>
      <w:r>
        <w:lastRenderedPageBreak/>
        <w:t>5. Используя возможности подменю Файл , выполните:</w:t>
      </w:r>
      <w:bookmarkEnd w:id="33"/>
    </w:p>
    <w:p w14:paraId="6AC53F9F" w14:textId="77777777" w:rsidR="00466722" w:rsidRDefault="00C134E0">
      <w:pPr>
        <w:pStyle w:val="Compact"/>
        <w:numPr>
          <w:ilvl w:val="0"/>
          <w:numId w:val="3"/>
        </w:numPr>
      </w:pPr>
      <w:r>
        <w:t xml:space="preserve">просмотр содержимого текстового файла; </w:t>
      </w:r>
      <w:r>
        <w:rPr>
          <w:noProof/>
        </w:rPr>
        <w:drawing>
          <wp:inline distT="0" distB="0" distL="0" distR="0" wp14:anchorId="257567B8" wp14:editId="2418CD0C">
            <wp:extent cx="5334000" cy="3084158"/>
            <wp:effectExtent l="0" t="0" r="0" b="0"/>
            <wp:docPr id="51" name="Picture" descr="просмотр содержимого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img/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4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26AF2C" w14:textId="77777777" w:rsidR="00466722" w:rsidRDefault="00C134E0">
      <w:pPr>
        <w:pStyle w:val="Compact"/>
        <w:numPr>
          <w:ilvl w:val="0"/>
          <w:numId w:val="3"/>
        </w:numPr>
      </w:pPr>
      <w:r>
        <w:t>редактирование содержимого текстового файла (без сохранения р</w:t>
      </w:r>
      <w:r>
        <w:t xml:space="preserve">езультатов редактирования); </w:t>
      </w:r>
      <w:r>
        <w:rPr>
          <w:noProof/>
        </w:rPr>
        <w:drawing>
          <wp:inline distT="0" distB="0" distL="0" distR="0" wp14:anchorId="667EF89C" wp14:editId="30145BCE">
            <wp:extent cx="5334000" cy="3084158"/>
            <wp:effectExtent l="0" t="0" r="0" b="0"/>
            <wp:docPr id="54" name="Picture" descr="редактирование содержимого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img/5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4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1B00ED" w14:textId="77777777" w:rsidR="00466722" w:rsidRDefault="00C134E0">
      <w:pPr>
        <w:pStyle w:val="Compact"/>
        <w:numPr>
          <w:ilvl w:val="0"/>
          <w:numId w:val="3"/>
        </w:numPr>
      </w:pPr>
      <w:r>
        <w:lastRenderedPageBreak/>
        <w:t xml:space="preserve">создание каталога; </w:t>
      </w:r>
      <w:r>
        <w:rPr>
          <w:noProof/>
        </w:rPr>
        <w:drawing>
          <wp:inline distT="0" distB="0" distL="0" distR="0" wp14:anchorId="1812AD3A" wp14:editId="1F8C572D">
            <wp:extent cx="5334000" cy="3084158"/>
            <wp:effectExtent l="0" t="0" r="0" b="0"/>
            <wp:docPr id="57" name="Picture" descr="создание каталог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img/6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4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FF6B0D" w14:textId="77777777" w:rsidR="00466722" w:rsidRDefault="00C134E0">
      <w:pPr>
        <w:pStyle w:val="Compact"/>
        <w:numPr>
          <w:ilvl w:val="0"/>
          <w:numId w:val="3"/>
        </w:numPr>
      </w:pPr>
      <w:r>
        <w:t xml:space="preserve">копирование в файлов в созданный каталог. </w:t>
      </w:r>
      <w:r>
        <w:rPr>
          <w:noProof/>
        </w:rPr>
        <w:drawing>
          <wp:inline distT="0" distB="0" distL="0" distR="0" wp14:anchorId="65F9094D" wp14:editId="1DE6B268">
            <wp:extent cx="5334000" cy="3084158"/>
            <wp:effectExtent l="0" t="0" r="0" b="0"/>
            <wp:docPr id="60" name="Picture" descr="копирование в файл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img/7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4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BA9B3A" w14:textId="77777777" w:rsidR="00466722" w:rsidRDefault="00C134E0">
      <w:pPr>
        <w:pStyle w:val="2"/>
      </w:pPr>
      <w:bookmarkStart w:id="34" w:name="Xa5bc5fe2949abcbd935d48a639b541a0d83f7da"/>
      <w:bookmarkStart w:id="35" w:name="_Toc103260122"/>
      <w:bookmarkEnd w:id="32"/>
      <w:r>
        <w:lastRenderedPageBreak/>
        <w:t>6. С помощью соответствующих средств подменю осуществите:</w:t>
      </w:r>
      <w:bookmarkEnd w:id="35"/>
    </w:p>
    <w:p w14:paraId="13E1E12E" w14:textId="77777777" w:rsidR="00466722" w:rsidRDefault="00C134E0">
      <w:pPr>
        <w:pStyle w:val="Compact"/>
        <w:numPr>
          <w:ilvl w:val="0"/>
          <w:numId w:val="4"/>
        </w:numPr>
      </w:pPr>
      <w:r>
        <w:t>поиск в файловой системе файла с заданными условиями (например, файла с расширением .c или .cpp, содерж</w:t>
      </w:r>
      <w:r>
        <w:t xml:space="preserve">ащего строку main); </w:t>
      </w:r>
      <w:r>
        <w:rPr>
          <w:noProof/>
        </w:rPr>
        <w:drawing>
          <wp:inline distT="0" distB="0" distL="0" distR="0" wp14:anchorId="3656F4AE" wp14:editId="40F59A31">
            <wp:extent cx="5334000" cy="3084158"/>
            <wp:effectExtent l="0" t="0" r="0" b="0"/>
            <wp:docPr id="64" name="Picture" descr="поиск файла с расширением 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img/8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4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8864C5" w14:textId="77777777" w:rsidR="00466722" w:rsidRDefault="00C134E0">
      <w:pPr>
        <w:pStyle w:val="Compact"/>
        <w:numPr>
          <w:ilvl w:val="0"/>
          <w:numId w:val="4"/>
        </w:numPr>
      </w:pPr>
      <w:r>
        <w:t xml:space="preserve">выбор и повторение одной из предыдущих команд; </w:t>
      </w:r>
      <w:r>
        <w:rPr>
          <w:noProof/>
        </w:rPr>
        <w:drawing>
          <wp:inline distT="0" distB="0" distL="0" distR="0" wp14:anchorId="2929219E" wp14:editId="29FB7FBE">
            <wp:extent cx="1509079" cy="1624179"/>
            <wp:effectExtent l="0" t="0" r="0" b="0"/>
            <wp:docPr id="67" name="Picture" descr="истор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img/9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9079" cy="1624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8EC936" w14:textId="77777777" w:rsidR="00466722" w:rsidRDefault="00C134E0">
      <w:pPr>
        <w:pStyle w:val="Compact"/>
        <w:numPr>
          <w:ilvl w:val="0"/>
          <w:numId w:val="4"/>
        </w:numPr>
      </w:pPr>
      <w:r>
        <w:lastRenderedPageBreak/>
        <w:t xml:space="preserve">переход в домашний каталог; </w:t>
      </w:r>
      <w:r>
        <w:rPr>
          <w:noProof/>
        </w:rPr>
        <w:drawing>
          <wp:inline distT="0" distB="0" distL="0" distR="0" wp14:anchorId="30607198" wp14:editId="7EF29853">
            <wp:extent cx="5334000" cy="3167742"/>
            <wp:effectExtent l="0" t="0" r="0" b="0"/>
            <wp:docPr id="69" name="Picture" descr="переход в домашний каталог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img/28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7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C9E8D1" w14:textId="77777777" w:rsidR="00466722" w:rsidRDefault="00C134E0">
      <w:pPr>
        <w:pStyle w:val="Compact"/>
        <w:numPr>
          <w:ilvl w:val="0"/>
          <w:numId w:val="4"/>
        </w:numPr>
      </w:pPr>
      <w:r>
        <w:t>анализ файла меню и файла расширений.</w:t>
      </w:r>
    </w:p>
    <w:p w14:paraId="46F58FB7" w14:textId="77777777" w:rsidR="00466722" w:rsidRDefault="00C134E0">
      <w:pPr>
        <w:pStyle w:val="2"/>
      </w:pPr>
      <w:bookmarkStart w:id="36" w:name="X318d7f0d208e6f61e4755df379f81a25bbe501b"/>
      <w:bookmarkStart w:id="37" w:name="_Toc103260123"/>
      <w:bookmarkEnd w:id="34"/>
      <w:r>
        <w:t>7. Вызовите подменю Настройки . Освойте операции, определяющие структуру экрана mc (Full screen, Double Width, Show H</w:t>
      </w:r>
      <w:r>
        <w:t>idden Files и т.д.)</w:t>
      </w:r>
      <w:bookmarkEnd w:id="37"/>
    </w:p>
    <w:p w14:paraId="559727A3" w14:textId="77777777" w:rsidR="00466722" w:rsidRDefault="00C134E0">
      <w:pPr>
        <w:pStyle w:val="CaptionedFigure"/>
      </w:pPr>
      <w:r>
        <w:rPr>
          <w:noProof/>
        </w:rPr>
        <w:drawing>
          <wp:inline distT="0" distB="0" distL="0" distR="0" wp14:anchorId="3BCAACA0" wp14:editId="694D555B">
            <wp:extent cx="5334000" cy="3517967"/>
            <wp:effectExtent l="0" t="0" r="0" b="0"/>
            <wp:docPr id="73" name="Picture" descr="Show Hidden File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" descr="img/10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7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D86EFC" w14:textId="77777777" w:rsidR="00466722" w:rsidRDefault="00C134E0">
      <w:pPr>
        <w:pStyle w:val="ImageCaption"/>
      </w:pPr>
      <w:r>
        <w:t>Show Hidden Files</w:t>
      </w:r>
    </w:p>
    <w:p w14:paraId="64267A0F" w14:textId="77777777" w:rsidR="00466722" w:rsidRDefault="00C134E0">
      <w:pPr>
        <w:pStyle w:val="2"/>
      </w:pPr>
      <w:bookmarkStart w:id="38" w:name="задание-по-встроенному-редактору-mc"/>
      <w:bookmarkStart w:id="39" w:name="_Toc103260124"/>
      <w:bookmarkEnd w:id="36"/>
      <w:r>
        <w:lastRenderedPageBreak/>
        <w:t>Задание по встроенному редактору mc:</w:t>
      </w:r>
      <w:bookmarkEnd w:id="39"/>
    </w:p>
    <w:p w14:paraId="33257A5A" w14:textId="77777777" w:rsidR="00466722" w:rsidRDefault="00C134E0">
      <w:pPr>
        <w:pStyle w:val="2"/>
      </w:pPr>
      <w:bookmarkStart w:id="40" w:name="создайте-текстовой-файл-text.txt."/>
      <w:bookmarkStart w:id="41" w:name="_Toc103260125"/>
      <w:bookmarkEnd w:id="38"/>
      <w:r>
        <w:t>1. Создайте текстовой файл text.txt.</w:t>
      </w:r>
      <w:bookmarkEnd w:id="41"/>
    </w:p>
    <w:p w14:paraId="3FD38D8F" w14:textId="77777777" w:rsidR="00466722" w:rsidRDefault="00C134E0">
      <w:pPr>
        <w:pStyle w:val="FirstParagraph"/>
      </w:pPr>
      <w:r>
        <w:rPr>
          <w:noProof/>
        </w:rPr>
        <w:drawing>
          <wp:inline distT="0" distB="0" distL="0" distR="0" wp14:anchorId="56D07F17" wp14:editId="17A878F0">
            <wp:extent cx="5334000" cy="718457"/>
            <wp:effectExtent l="0" t="0" r="0" b="0"/>
            <wp:docPr id="78" name="Picture" descr="Создание текстовой фай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img/1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8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35345206" wp14:editId="333B8AEB">
            <wp:extent cx="4424928" cy="5230623"/>
            <wp:effectExtent l="0" t="0" r="0" b="0"/>
            <wp:docPr id="81" name="Picture" descr="Создание текстовой фай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" descr="img/1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4928" cy="5230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 2. Откройте этот файл с помощью встроенного в mc редактора. </w:t>
      </w:r>
      <w:r>
        <w:rPr>
          <w:noProof/>
        </w:rPr>
        <w:drawing>
          <wp:inline distT="0" distB="0" distL="0" distR="0" wp14:anchorId="0E4D31F1" wp14:editId="4281927D">
            <wp:extent cx="5334000" cy="1208314"/>
            <wp:effectExtent l="0" t="0" r="0" b="0"/>
            <wp:docPr id="84" name="Picture" descr="Открытый файл с mc редакто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" descr="img/13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8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 3. Вставьте в открытый файл небольшой фрагмент текста, скопированный и</w:t>
      </w:r>
      <w:r>
        <w:t xml:space="preserve">з любого другого файла или Интернета. </w:t>
      </w:r>
      <w:r>
        <w:rPr>
          <w:noProof/>
        </w:rPr>
        <w:lastRenderedPageBreak/>
        <w:drawing>
          <wp:inline distT="0" distB="0" distL="0" distR="0" wp14:anchorId="7FDD9821" wp14:editId="73221834">
            <wp:extent cx="5334000" cy="3026228"/>
            <wp:effectExtent l="0" t="0" r="0" b="0"/>
            <wp:docPr id="87" name="Picture" descr="Вставление фрагмента текс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" descr="img/15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6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 4. Проделайте с текстом следующие манипуляции, используя горячие клавиши: - Удалите строку текста. </w:t>
      </w:r>
      <w:r>
        <w:rPr>
          <w:noProof/>
        </w:rPr>
        <w:drawing>
          <wp:inline distT="0" distB="0" distL="0" distR="0" wp14:anchorId="7E078A95" wp14:editId="025C7489">
            <wp:extent cx="5334000" cy="3026228"/>
            <wp:effectExtent l="0" t="0" r="0" b="0"/>
            <wp:docPr id="90" name="Picture" descr="Удале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" descr="img/16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6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Выделите фрагмент текста и скопируйте его на новую строку. </w:t>
      </w:r>
      <w:r>
        <w:rPr>
          <w:noProof/>
        </w:rPr>
        <w:lastRenderedPageBreak/>
        <w:drawing>
          <wp:inline distT="0" distB="0" distL="0" distR="0" wp14:anchorId="2FEF6FBB" wp14:editId="0F9E291D">
            <wp:extent cx="5334000" cy="3026228"/>
            <wp:effectExtent l="0" t="0" r="0" b="0"/>
            <wp:docPr id="93" name="Picture" descr="Выделение фрагмен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" descr="img/17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6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- Выделите фрагмент текста и перенесите его на новую строку. </w:t>
      </w:r>
      <w:r>
        <w:rPr>
          <w:noProof/>
        </w:rPr>
        <w:drawing>
          <wp:inline distT="0" distB="0" distL="0" distR="0" wp14:anchorId="419BEF4A" wp14:editId="1637B4BD">
            <wp:extent cx="5334000" cy="3026228"/>
            <wp:effectExtent l="0" t="0" r="0" b="0"/>
            <wp:docPr id="96" name="Picture" descr="Выделение фрагмен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" descr="img/18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6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- Сохраните файл. </w:t>
      </w:r>
      <w:r>
        <w:rPr>
          <w:noProof/>
        </w:rPr>
        <w:lastRenderedPageBreak/>
        <w:drawing>
          <wp:inline distT="0" distB="0" distL="0" distR="0" wp14:anchorId="721D7BBE" wp14:editId="702113FE">
            <wp:extent cx="5334000" cy="3026228"/>
            <wp:effectExtent l="0" t="0" r="0" b="0"/>
            <wp:docPr id="99" name="Picture" descr="Сохрание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" descr="img/19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6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- Отмените последнее действие. - Перейдите в конец файла (нажав комбинацию клавиш) и напишите некоторый текст.</w:t>
      </w:r>
      <w:r>
        <w:t xml:space="preserve"> </w:t>
      </w:r>
      <w:r>
        <w:rPr>
          <w:noProof/>
        </w:rPr>
        <w:drawing>
          <wp:inline distT="0" distB="0" distL="0" distR="0" wp14:anchorId="4008EDBC" wp14:editId="319525E1">
            <wp:extent cx="5334000" cy="1306285"/>
            <wp:effectExtent l="0" t="0" r="0" b="0"/>
            <wp:docPr id="102" name="Picture" descr="Написание последнего текс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Picture" descr="img/2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6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- Перейдите в начало файла (нажав комбинацию клавиш) и напишите некоторый текст. </w:t>
      </w:r>
      <w:r>
        <w:rPr>
          <w:noProof/>
        </w:rPr>
        <w:drawing>
          <wp:inline distT="0" distB="0" distL="0" distR="0" wp14:anchorId="41DB07BF" wp14:editId="0AC51084">
            <wp:extent cx="5334000" cy="1306285"/>
            <wp:effectExtent l="0" t="0" r="0" b="0"/>
            <wp:docPr id="105" name="Picture" descr="Написание первого текс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Picture" descr="img/20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6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- Сохраните и закройте файл. </w:t>
      </w:r>
      <w:r>
        <w:rPr>
          <w:noProof/>
        </w:rPr>
        <w:drawing>
          <wp:inline distT="0" distB="0" distL="0" distR="0" wp14:anchorId="45176188" wp14:editId="2D05867C">
            <wp:extent cx="5334000" cy="1306285"/>
            <wp:effectExtent l="0" t="0" r="0" b="0"/>
            <wp:docPr id="108" name="Picture" descr="Сохраниение и закрыт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Picture" descr="img/22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6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 5. Откройте файл с исходным текстом на некотором языке программирования (например </w:t>
      </w:r>
      <w:r>
        <w:lastRenderedPageBreak/>
        <w:t xml:space="preserve">C или Java) </w:t>
      </w:r>
      <w:r>
        <w:rPr>
          <w:noProof/>
        </w:rPr>
        <w:drawing>
          <wp:inline distT="0" distB="0" distL="0" distR="0" wp14:anchorId="480501FD" wp14:editId="032A1092">
            <wp:extent cx="5334000" cy="3167742"/>
            <wp:effectExtent l="0" t="0" r="0" b="0"/>
            <wp:docPr id="111" name="Picture" descr="Открытие файла С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Picture" descr="img/24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7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7FCA535A" wp14:editId="0FECAB3F">
            <wp:extent cx="5334000" cy="3167742"/>
            <wp:effectExtent l="0" t="0" r="0" b="0"/>
            <wp:docPr id="114" name="Picture" descr="Открытие файла С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" name="Picture" descr="img/23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7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 6. Используя меню редактора, включи</w:t>
      </w:r>
      <w:r>
        <w:t xml:space="preserve">те подсветку синтаксиса, если она не включена, или выключите, если она включена. </w:t>
      </w:r>
      <w:r>
        <w:rPr>
          <w:noProof/>
        </w:rPr>
        <w:lastRenderedPageBreak/>
        <w:drawing>
          <wp:inline distT="0" distB="0" distL="0" distR="0" wp14:anchorId="05724A8F" wp14:editId="0CA30C0C">
            <wp:extent cx="5334000" cy="3167742"/>
            <wp:effectExtent l="0" t="0" r="0" b="0"/>
            <wp:docPr id="117" name="Picture" descr="Выключение подсвет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" name="Picture" descr="img/26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7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6611CF65" wp14:editId="544E47E2">
            <wp:extent cx="5334000" cy="3167742"/>
            <wp:effectExtent l="0" t="0" r="0" b="0"/>
            <wp:docPr id="120" name="Picture" descr="Выключение подсвет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" name="Picture" descr="img/27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7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EA9000" w14:textId="77777777" w:rsidR="00466722" w:rsidRDefault="00C134E0">
      <w:pPr>
        <w:pStyle w:val="1"/>
      </w:pPr>
      <w:bookmarkStart w:id="42" w:name="выводы"/>
      <w:bookmarkStart w:id="43" w:name="_Toc103260126"/>
      <w:bookmarkEnd w:id="20"/>
      <w:bookmarkEnd w:id="40"/>
      <w:r>
        <w:t>Выводы</w:t>
      </w:r>
      <w:bookmarkEnd w:id="43"/>
    </w:p>
    <w:p w14:paraId="0EA31CCE" w14:textId="77777777" w:rsidR="00466722" w:rsidRDefault="00C134E0">
      <w:pPr>
        <w:pStyle w:val="FirstParagraph"/>
      </w:pPr>
      <w:r>
        <w:t>В результате работы освооила основные возможности командной оболочки Midnight Commander. Приобрела навыки практической работы по просмотру каталогов и файлов; манип</w:t>
      </w:r>
      <w:r>
        <w:t>уляций с ними.</w:t>
      </w:r>
    </w:p>
    <w:p w14:paraId="2294C548" w14:textId="77777777" w:rsidR="00466722" w:rsidRDefault="00C134E0">
      <w:pPr>
        <w:pStyle w:val="1"/>
      </w:pPr>
      <w:bookmarkStart w:id="44" w:name="ответы-на-контрольные-вопросы"/>
      <w:bookmarkStart w:id="45" w:name="_Toc103260127"/>
      <w:bookmarkEnd w:id="42"/>
      <w:r>
        <w:t>Ответы на контрольные вопросы</w:t>
      </w:r>
      <w:bookmarkEnd w:id="45"/>
    </w:p>
    <w:p w14:paraId="406128B5" w14:textId="77777777" w:rsidR="00466722" w:rsidRDefault="00C134E0">
      <w:pPr>
        <w:numPr>
          <w:ilvl w:val="0"/>
          <w:numId w:val="5"/>
        </w:numPr>
      </w:pPr>
      <w:r>
        <w:t>Какие режимы работы есть в mc. Охарактеризуйте их.</w:t>
      </w:r>
    </w:p>
    <w:p w14:paraId="6A638184" w14:textId="77777777" w:rsidR="00466722" w:rsidRDefault="00C134E0">
      <w:pPr>
        <w:pStyle w:val="Compact"/>
        <w:numPr>
          <w:ilvl w:val="1"/>
          <w:numId w:val="6"/>
        </w:numPr>
      </w:pPr>
      <w:r>
        <w:t>Обычный режим</w:t>
      </w:r>
    </w:p>
    <w:p w14:paraId="066C9606" w14:textId="77777777" w:rsidR="00466722" w:rsidRDefault="00C134E0">
      <w:pPr>
        <w:pStyle w:val="Compact"/>
        <w:numPr>
          <w:ilvl w:val="1"/>
          <w:numId w:val="6"/>
        </w:numPr>
      </w:pPr>
      <w:r>
        <w:lastRenderedPageBreak/>
        <w:t>Режим быстрого просмотра файлов и каталогов</w:t>
      </w:r>
    </w:p>
    <w:p w14:paraId="0EC41B55" w14:textId="77777777" w:rsidR="00466722" w:rsidRDefault="00C134E0">
      <w:pPr>
        <w:numPr>
          <w:ilvl w:val="0"/>
          <w:numId w:val="5"/>
        </w:numPr>
      </w:pPr>
      <w:r>
        <w:t xml:space="preserve">Какие операции с файлами можно выполнить как с помощью команд shell, так и с помощью меню (комбинаций </w:t>
      </w:r>
      <w:r>
        <w:t>клавиш) mc?</w:t>
      </w:r>
      <w:r>
        <w:br/>
        <w:t>Вывод дерева каталогов, поиск файлов по названию и/или содержимому, создание, удаление, копирование и перемещение файлов и/или директорий, просмотр прав доступа и т.д.</w:t>
      </w:r>
      <w:r>
        <w:br/>
      </w:r>
    </w:p>
    <w:p w14:paraId="1459335E" w14:textId="77777777" w:rsidR="00466722" w:rsidRDefault="00C134E0">
      <w:pPr>
        <w:numPr>
          <w:ilvl w:val="0"/>
          <w:numId w:val="5"/>
        </w:numPr>
      </w:pPr>
      <w:r>
        <w:t>Опишите структуру меню левой (или правой) панели mc, дайте характеристику командам.</w:t>
      </w:r>
    </w:p>
    <w:p w14:paraId="3D146C6C" w14:textId="77777777" w:rsidR="00466722" w:rsidRDefault="00C134E0">
      <w:pPr>
        <w:pStyle w:val="Compact"/>
        <w:numPr>
          <w:ilvl w:val="1"/>
          <w:numId w:val="7"/>
        </w:numPr>
      </w:pPr>
      <w:r>
        <w:t>File listing (Список файлов) - список файлов и директорий в текущем каталоге.</w:t>
      </w:r>
    </w:p>
    <w:p w14:paraId="53904BD1" w14:textId="77777777" w:rsidR="00466722" w:rsidRDefault="00C134E0">
      <w:pPr>
        <w:pStyle w:val="Compact"/>
        <w:numPr>
          <w:ilvl w:val="1"/>
          <w:numId w:val="7"/>
        </w:numPr>
      </w:pPr>
      <w:r>
        <w:t>Quick View (Быстрый просмотр) - быстрый просмотр содержимого панели.</w:t>
      </w:r>
    </w:p>
    <w:p w14:paraId="61B96FEF" w14:textId="77777777" w:rsidR="00466722" w:rsidRDefault="00C134E0">
      <w:pPr>
        <w:pStyle w:val="Compact"/>
        <w:numPr>
          <w:ilvl w:val="1"/>
          <w:numId w:val="7"/>
        </w:numPr>
      </w:pPr>
      <w:r>
        <w:t>Info (Информация) - просм</w:t>
      </w:r>
      <w:r>
        <w:t>отр информации о файле или каталоге.</w:t>
      </w:r>
    </w:p>
    <w:p w14:paraId="220809F4" w14:textId="77777777" w:rsidR="00466722" w:rsidRDefault="00C134E0">
      <w:pPr>
        <w:pStyle w:val="Compact"/>
        <w:numPr>
          <w:ilvl w:val="1"/>
          <w:numId w:val="7"/>
        </w:numPr>
      </w:pPr>
      <w:r>
        <w:t>Tree (Дерево) - выводит в панели интерактивное дерево файлов и каталогов.</w:t>
      </w:r>
    </w:p>
    <w:p w14:paraId="29729F39" w14:textId="77777777" w:rsidR="00466722" w:rsidRDefault="00C134E0">
      <w:pPr>
        <w:pStyle w:val="Compact"/>
        <w:numPr>
          <w:ilvl w:val="1"/>
          <w:numId w:val="7"/>
        </w:numPr>
      </w:pPr>
      <w:r>
        <w:t>Listing format (Формат списка) - позволяет изменить отображаемую информацию о файлахи каталогах.</w:t>
      </w:r>
    </w:p>
    <w:p w14:paraId="2D530F6C" w14:textId="77777777" w:rsidR="00466722" w:rsidRDefault="00C134E0">
      <w:pPr>
        <w:pStyle w:val="Compact"/>
        <w:numPr>
          <w:ilvl w:val="1"/>
          <w:numId w:val="7"/>
        </w:numPr>
      </w:pPr>
      <w:r>
        <w:t>Sort order (Порядок сортировки) - позволяет зада</w:t>
      </w:r>
      <w:r>
        <w:t>ть порядок сортировки списка выводимых файлов и каталогов.</w:t>
      </w:r>
    </w:p>
    <w:p w14:paraId="6683612C" w14:textId="77777777" w:rsidR="00466722" w:rsidRDefault="00C134E0">
      <w:pPr>
        <w:pStyle w:val="Compact"/>
        <w:numPr>
          <w:ilvl w:val="1"/>
          <w:numId w:val="7"/>
        </w:numPr>
      </w:pPr>
      <w:r>
        <w:t>Filter (Фильтр) - позволяет фильтровать отображаемые файлы по имени или расширению.</w:t>
      </w:r>
    </w:p>
    <w:p w14:paraId="5933C500" w14:textId="77777777" w:rsidR="00466722" w:rsidRDefault="00C134E0">
      <w:pPr>
        <w:pStyle w:val="Compact"/>
        <w:numPr>
          <w:ilvl w:val="1"/>
          <w:numId w:val="7"/>
        </w:numPr>
      </w:pPr>
      <w:r>
        <w:t>Encoding (Кодировка) - позволяет выбрать использемую при отображении файлов и каталогов кодировку.</w:t>
      </w:r>
    </w:p>
    <w:p w14:paraId="3219800B" w14:textId="77777777" w:rsidR="00466722" w:rsidRDefault="00C134E0">
      <w:pPr>
        <w:pStyle w:val="Compact"/>
        <w:numPr>
          <w:ilvl w:val="1"/>
          <w:numId w:val="7"/>
        </w:numPr>
      </w:pPr>
      <w:r>
        <w:t>FTP link - под</w:t>
      </w:r>
      <w:r>
        <w:t>ключение к удаленному серверу через протокол FTP.</w:t>
      </w:r>
    </w:p>
    <w:p w14:paraId="1752072E" w14:textId="77777777" w:rsidR="00466722" w:rsidRDefault="00C134E0">
      <w:pPr>
        <w:pStyle w:val="Compact"/>
        <w:numPr>
          <w:ilvl w:val="1"/>
          <w:numId w:val="7"/>
        </w:numPr>
      </w:pPr>
      <w:r>
        <w:t>Shell link - подключение к удаленному компьютеру.</w:t>
      </w:r>
    </w:p>
    <w:p w14:paraId="40EA39BE" w14:textId="77777777" w:rsidR="00466722" w:rsidRDefault="00C134E0">
      <w:pPr>
        <w:pStyle w:val="Compact"/>
        <w:numPr>
          <w:ilvl w:val="1"/>
          <w:numId w:val="7"/>
        </w:numPr>
      </w:pPr>
      <w:r>
        <w:t>SMB link - подключение к сетям Windows.</w:t>
      </w:r>
    </w:p>
    <w:p w14:paraId="74B5F32E" w14:textId="77777777" w:rsidR="00466722" w:rsidRDefault="00C134E0">
      <w:pPr>
        <w:pStyle w:val="Compact"/>
        <w:numPr>
          <w:ilvl w:val="1"/>
          <w:numId w:val="7"/>
        </w:numPr>
      </w:pPr>
      <w:r>
        <w:t>Panelize - управление структурой размещения отображаемых данных.</w:t>
      </w:r>
    </w:p>
    <w:p w14:paraId="033F1EA8" w14:textId="77777777" w:rsidR="00466722" w:rsidRDefault="00C134E0">
      <w:pPr>
        <w:pStyle w:val="Compact"/>
        <w:numPr>
          <w:ilvl w:val="1"/>
          <w:numId w:val="7"/>
        </w:numPr>
      </w:pPr>
      <w:r>
        <w:t>Rescan - обновление отображаемой информации.</w:t>
      </w:r>
    </w:p>
    <w:p w14:paraId="2787B8B9" w14:textId="77777777" w:rsidR="00466722" w:rsidRDefault="00C134E0">
      <w:pPr>
        <w:numPr>
          <w:ilvl w:val="0"/>
          <w:numId w:val="5"/>
        </w:numPr>
      </w:pPr>
      <w:r>
        <w:t>Опишит</w:t>
      </w:r>
      <w:r>
        <w:t>е структуру меню Файл mc, дайте характеристику командам.</w:t>
      </w:r>
      <w:r>
        <w:br/>
        <w:t>Меню Файл содержит перечень команд, которые могут быть применены к одному или нескольким файлам или каталогам.</w:t>
      </w:r>
    </w:p>
    <w:p w14:paraId="1CC652B3" w14:textId="77777777" w:rsidR="00466722" w:rsidRDefault="00C134E0">
      <w:pPr>
        <w:pStyle w:val="Compact"/>
        <w:numPr>
          <w:ilvl w:val="1"/>
          <w:numId w:val="8"/>
        </w:numPr>
      </w:pPr>
      <w:r>
        <w:t>Просмотр - позволяет посмотреть содержимое текущего (или выделенного) файла без возможно</w:t>
      </w:r>
      <w:r>
        <w:t>сти редактирования.</w:t>
      </w:r>
    </w:p>
    <w:p w14:paraId="7F5F5E10" w14:textId="77777777" w:rsidR="00466722" w:rsidRDefault="00C134E0">
      <w:pPr>
        <w:pStyle w:val="Compact"/>
        <w:numPr>
          <w:ilvl w:val="1"/>
          <w:numId w:val="8"/>
        </w:numPr>
      </w:pPr>
      <w:r>
        <w:t>Просмотр вывода команды - функция запроса команды с параметрами (аргумент к текущему выбранному файлу).</w:t>
      </w:r>
    </w:p>
    <w:p w14:paraId="08A87F21" w14:textId="77777777" w:rsidR="00466722" w:rsidRDefault="00C134E0">
      <w:pPr>
        <w:pStyle w:val="Compact"/>
        <w:numPr>
          <w:ilvl w:val="1"/>
          <w:numId w:val="8"/>
        </w:numPr>
      </w:pPr>
      <w:r>
        <w:t>Правка - открывает текущий (или выделенный) файл для его редактирования.</w:t>
      </w:r>
    </w:p>
    <w:p w14:paraId="4321DD72" w14:textId="77777777" w:rsidR="00466722" w:rsidRDefault="00C134E0">
      <w:pPr>
        <w:pStyle w:val="Compact"/>
        <w:numPr>
          <w:ilvl w:val="1"/>
          <w:numId w:val="8"/>
        </w:numPr>
      </w:pPr>
      <w:r>
        <w:t>Копирование - осуществляет копирование одного или нескольки</w:t>
      </w:r>
      <w:r>
        <w:t>х файлов или каталогов в указанное пользователем во всплывающем окне место.</w:t>
      </w:r>
    </w:p>
    <w:p w14:paraId="05392AB2" w14:textId="77777777" w:rsidR="00466722" w:rsidRDefault="00C134E0">
      <w:pPr>
        <w:pStyle w:val="Compact"/>
        <w:numPr>
          <w:ilvl w:val="1"/>
          <w:numId w:val="8"/>
        </w:numPr>
      </w:pPr>
      <w:r>
        <w:t>Права доступа - позволяет указать (изменить) права доступа к одному или нескольким файлам или каталогам.</w:t>
      </w:r>
    </w:p>
    <w:p w14:paraId="7D279EB1" w14:textId="77777777" w:rsidR="00466722" w:rsidRDefault="00C134E0">
      <w:pPr>
        <w:pStyle w:val="Compact"/>
        <w:numPr>
          <w:ilvl w:val="1"/>
          <w:numId w:val="8"/>
        </w:numPr>
      </w:pPr>
      <w:r>
        <w:t>Жёсткая ссылка - позволяет создать жёсткую ссылку к текущему (или выделенно</w:t>
      </w:r>
      <w:r>
        <w:t>му) файлу.</w:t>
      </w:r>
    </w:p>
    <w:p w14:paraId="73FFD6B2" w14:textId="77777777" w:rsidR="00466722" w:rsidRDefault="00C134E0">
      <w:pPr>
        <w:pStyle w:val="Compact"/>
        <w:numPr>
          <w:ilvl w:val="1"/>
          <w:numId w:val="8"/>
        </w:numPr>
      </w:pPr>
      <w:r>
        <w:lastRenderedPageBreak/>
        <w:t>Символическая ссылка - позволяет создать символическую ссылку к текущему (или выделенному) файлу.</w:t>
      </w:r>
    </w:p>
    <w:p w14:paraId="38DC682B" w14:textId="77777777" w:rsidR="00466722" w:rsidRDefault="00C134E0">
      <w:pPr>
        <w:pStyle w:val="Compact"/>
        <w:numPr>
          <w:ilvl w:val="1"/>
          <w:numId w:val="8"/>
        </w:numPr>
      </w:pPr>
      <w:r>
        <w:t>Владелец/группа - позволяет задать (изменить) владельца и имя группы для одного или нескольких файлов или каталогов.</w:t>
      </w:r>
    </w:p>
    <w:p w14:paraId="7A951D0C" w14:textId="77777777" w:rsidR="00466722" w:rsidRDefault="00C134E0">
      <w:pPr>
        <w:pStyle w:val="Compact"/>
        <w:numPr>
          <w:ilvl w:val="1"/>
          <w:numId w:val="8"/>
        </w:numPr>
      </w:pPr>
      <w:r>
        <w:t>Права (расширенные) - позволяе</w:t>
      </w:r>
      <w:r>
        <w:t>т изменить права доступа и владения для одного или нескольких файлов или каталогов.</w:t>
      </w:r>
    </w:p>
    <w:p w14:paraId="458856FC" w14:textId="77777777" w:rsidR="00466722" w:rsidRDefault="00C134E0">
      <w:pPr>
        <w:pStyle w:val="Compact"/>
        <w:numPr>
          <w:ilvl w:val="1"/>
          <w:numId w:val="8"/>
        </w:numPr>
      </w:pPr>
      <w:r>
        <w:t>Переименование - позволяет переименовать (или переместить) один или несколько файлов или каталогов.</w:t>
      </w:r>
    </w:p>
    <w:p w14:paraId="1A7DE4AE" w14:textId="77777777" w:rsidR="00466722" w:rsidRDefault="00C134E0">
      <w:pPr>
        <w:pStyle w:val="Compact"/>
        <w:numPr>
          <w:ilvl w:val="1"/>
          <w:numId w:val="8"/>
        </w:numPr>
      </w:pPr>
      <w:r>
        <w:t>Создание каталога - позволяет создать каталог.</w:t>
      </w:r>
    </w:p>
    <w:p w14:paraId="6ABAA699" w14:textId="77777777" w:rsidR="00466722" w:rsidRDefault="00C134E0">
      <w:pPr>
        <w:pStyle w:val="Compact"/>
        <w:numPr>
          <w:ilvl w:val="1"/>
          <w:numId w:val="8"/>
        </w:numPr>
      </w:pPr>
      <w:r>
        <w:t>Удалить - позволяет удали</w:t>
      </w:r>
      <w:r>
        <w:t>ть один или несколько файлов или каталогов.</w:t>
      </w:r>
    </w:p>
    <w:p w14:paraId="15962F0D" w14:textId="77777777" w:rsidR="00466722" w:rsidRDefault="00C134E0">
      <w:pPr>
        <w:pStyle w:val="Compact"/>
        <w:numPr>
          <w:ilvl w:val="1"/>
          <w:numId w:val="8"/>
        </w:numPr>
      </w:pPr>
      <w:r>
        <w:t>Выход - завершает работу mc.</w:t>
      </w:r>
    </w:p>
    <w:p w14:paraId="3D97B5AD" w14:textId="77777777" w:rsidR="00466722" w:rsidRDefault="00C134E0">
      <w:pPr>
        <w:numPr>
          <w:ilvl w:val="0"/>
          <w:numId w:val="5"/>
        </w:numPr>
      </w:pPr>
      <w:r>
        <w:t>Опишите структуру меню Команда mc, дайте характеристику командам.</w:t>
      </w:r>
      <w:r>
        <w:br/>
      </w:r>
      <w:r>
        <w:t>В меню Команда содержатся более общие команды для работы с mc. Команды меню Команда:</w:t>
      </w:r>
    </w:p>
    <w:p w14:paraId="00219148" w14:textId="77777777" w:rsidR="00466722" w:rsidRDefault="00C134E0">
      <w:pPr>
        <w:pStyle w:val="Compact"/>
        <w:numPr>
          <w:ilvl w:val="1"/>
          <w:numId w:val="9"/>
        </w:numPr>
      </w:pPr>
      <w:r>
        <w:t>Дерево каталогов - отображает структуру каталогов системы.</w:t>
      </w:r>
    </w:p>
    <w:p w14:paraId="22CF2C0F" w14:textId="77777777" w:rsidR="00466722" w:rsidRDefault="00C134E0">
      <w:pPr>
        <w:pStyle w:val="Compact"/>
        <w:numPr>
          <w:ilvl w:val="1"/>
          <w:numId w:val="9"/>
        </w:numPr>
      </w:pPr>
      <w:r>
        <w:t>Поиск файла - выполняет поиск файлов по заданным параметрам.</w:t>
      </w:r>
    </w:p>
    <w:p w14:paraId="00D9F812" w14:textId="77777777" w:rsidR="00466722" w:rsidRDefault="00C134E0">
      <w:pPr>
        <w:pStyle w:val="Compact"/>
        <w:numPr>
          <w:ilvl w:val="1"/>
          <w:numId w:val="9"/>
        </w:numPr>
      </w:pPr>
      <w:r>
        <w:t>Переставить панели - меняет местами левую и правую панели.</w:t>
      </w:r>
    </w:p>
    <w:p w14:paraId="450E8A61" w14:textId="77777777" w:rsidR="00466722" w:rsidRDefault="00C134E0">
      <w:pPr>
        <w:pStyle w:val="Compact"/>
        <w:numPr>
          <w:ilvl w:val="1"/>
          <w:numId w:val="9"/>
        </w:numPr>
      </w:pPr>
      <w:r>
        <w:t>Сравнить каталоги - сравнивает содержимое двух каталогов.</w:t>
      </w:r>
    </w:p>
    <w:p w14:paraId="59DF7BC9" w14:textId="77777777" w:rsidR="00466722" w:rsidRDefault="00C134E0">
      <w:pPr>
        <w:pStyle w:val="Compact"/>
        <w:numPr>
          <w:ilvl w:val="1"/>
          <w:numId w:val="9"/>
        </w:numPr>
      </w:pPr>
      <w:r>
        <w:t>Размеры каталогов - отображает размер и время изменения каталога (по умолчанию</w:t>
      </w:r>
      <w:r>
        <w:t xml:space="preserve"> в mc размер каталога корректно не отображается).</w:t>
      </w:r>
    </w:p>
    <w:p w14:paraId="6D9CBD6F" w14:textId="77777777" w:rsidR="00466722" w:rsidRDefault="00C134E0">
      <w:pPr>
        <w:pStyle w:val="Compact"/>
        <w:numPr>
          <w:ilvl w:val="1"/>
          <w:numId w:val="9"/>
        </w:numPr>
      </w:pPr>
      <w:r>
        <w:t>История командной строки - выводит на экран список ранее выполненных в оболочке команд.</w:t>
      </w:r>
    </w:p>
    <w:p w14:paraId="311C4F59" w14:textId="77777777" w:rsidR="00466722" w:rsidRDefault="00C134E0">
      <w:pPr>
        <w:pStyle w:val="Compact"/>
        <w:numPr>
          <w:ilvl w:val="1"/>
          <w:numId w:val="9"/>
        </w:numPr>
      </w:pPr>
      <w:r>
        <w:t>Каталоги быстрого доступа - пр вызове выполняется быстрая смена текущего каталога на один из заданного списка.</w:t>
      </w:r>
    </w:p>
    <w:p w14:paraId="261CE545" w14:textId="77777777" w:rsidR="00466722" w:rsidRDefault="00C134E0">
      <w:pPr>
        <w:pStyle w:val="Compact"/>
        <w:numPr>
          <w:ilvl w:val="1"/>
          <w:numId w:val="9"/>
        </w:numPr>
      </w:pPr>
      <w:r>
        <w:t>Восстан</w:t>
      </w:r>
      <w:r>
        <w:t>овление файлов - позволяет восстановить файлы на файловых системах ext2 и ext3.</w:t>
      </w:r>
    </w:p>
    <w:p w14:paraId="3D945D09" w14:textId="77777777" w:rsidR="00466722" w:rsidRDefault="00C134E0">
      <w:pPr>
        <w:pStyle w:val="Compact"/>
        <w:numPr>
          <w:ilvl w:val="1"/>
          <w:numId w:val="9"/>
        </w:numPr>
      </w:pPr>
      <w:r>
        <w:t>Редактировать файл расширений - позволяет задать с помощью определённого синтаксиса действия при запуске файлов с определённым расширением (например, какое программного обеспеч</w:t>
      </w:r>
      <w:r>
        <w:t>ение запускать для открытия или редактирования файлов с расширением doc или docx).</w:t>
      </w:r>
    </w:p>
    <w:p w14:paraId="7FC1FB5B" w14:textId="77777777" w:rsidR="00466722" w:rsidRDefault="00C134E0">
      <w:pPr>
        <w:pStyle w:val="Compact"/>
        <w:numPr>
          <w:ilvl w:val="1"/>
          <w:numId w:val="9"/>
        </w:numPr>
      </w:pPr>
      <w:r>
        <w:t>Редактировать файл меню - позволяет отредактировать контекстное меню пользователя, вызываемое по клавише F2 .</w:t>
      </w:r>
    </w:p>
    <w:p w14:paraId="4FD4D123" w14:textId="77777777" w:rsidR="00466722" w:rsidRDefault="00C134E0">
      <w:pPr>
        <w:pStyle w:val="Compact"/>
        <w:numPr>
          <w:ilvl w:val="1"/>
          <w:numId w:val="9"/>
        </w:numPr>
      </w:pPr>
      <w:r>
        <w:t>Редактировать файл расцветки имён - позволяет подобрать оптимал</w:t>
      </w:r>
      <w:r>
        <w:t>ьную для пользователя расцветку имён файлов в зависимости от их типа.</w:t>
      </w:r>
    </w:p>
    <w:p w14:paraId="326807F4" w14:textId="77777777" w:rsidR="00466722" w:rsidRDefault="00C134E0">
      <w:pPr>
        <w:numPr>
          <w:ilvl w:val="0"/>
          <w:numId w:val="5"/>
        </w:numPr>
      </w:pPr>
      <w:r>
        <w:t>Опишите структуру меню Настройки mc, дайте характеристику командам.</w:t>
      </w:r>
      <w:r>
        <w:br/>
        <w:t>Меню Настройки содержит ряд дополнительных опций по внешнему виду и функциональности mc. Меню Настройки содержит:</w:t>
      </w:r>
    </w:p>
    <w:p w14:paraId="5C05E61E" w14:textId="77777777" w:rsidR="00466722" w:rsidRDefault="00C134E0">
      <w:pPr>
        <w:pStyle w:val="Compact"/>
        <w:numPr>
          <w:ilvl w:val="1"/>
          <w:numId w:val="10"/>
        </w:numPr>
      </w:pPr>
      <w:r>
        <w:t>Конф</w:t>
      </w:r>
      <w:r>
        <w:t>игурация - позволяет скорректировать настройки работы с панелями.</w:t>
      </w:r>
    </w:p>
    <w:p w14:paraId="6959FBDD" w14:textId="77777777" w:rsidR="00466722" w:rsidRDefault="00C134E0">
      <w:pPr>
        <w:pStyle w:val="Compact"/>
        <w:numPr>
          <w:ilvl w:val="1"/>
          <w:numId w:val="10"/>
        </w:numPr>
      </w:pPr>
      <w:r>
        <w:t>Внешний вид и Настройки панелей -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</w:t>
      </w:r>
      <w:r>
        <w:t>.</w:t>
      </w:r>
    </w:p>
    <w:p w14:paraId="3C204DDD" w14:textId="77777777" w:rsidR="00466722" w:rsidRDefault="00C134E0">
      <w:pPr>
        <w:pStyle w:val="Compact"/>
        <w:numPr>
          <w:ilvl w:val="1"/>
          <w:numId w:val="10"/>
        </w:numPr>
      </w:pPr>
      <w:r>
        <w:t>Биты символов - задаёт формат обработки информации локальным терминалом.</w:t>
      </w:r>
    </w:p>
    <w:p w14:paraId="3E57E570" w14:textId="77777777" w:rsidR="00466722" w:rsidRDefault="00C134E0">
      <w:pPr>
        <w:pStyle w:val="Compact"/>
        <w:numPr>
          <w:ilvl w:val="1"/>
          <w:numId w:val="10"/>
        </w:numPr>
      </w:pPr>
      <w:r>
        <w:lastRenderedPageBreak/>
        <w:t>Подтверждение -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</w:p>
    <w:p w14:paraId="4D09BE79" w14:textId="77777777" w:rsidR="00466722" w:rsidRDefault="00C134E0">
      <w:pPr>
        <w:pStyle w:val="Compact"/>
        <w:numPr>
          <w:ilvl w:val="1"/>
          <w:numId w:val="10"/>
        </w:numPr>
      </w:pPr>
      <w:r>
        <w:t>Распознание</w:t>
      </w:r>
      <w:r>
        <w:t xml:space="preserve"> клавиш - диалоговое окно используется для тестирования функциональных клавиш, клавиш управления курсором и прочее.</w:t>
      </w:r>
    </w:p>
    <w:p w14:paraId="09DCF80F" w14:textId="77777777" w:rsidR="00466722" w:rsidRDefault="00C134E0">
      <w:pPr>
        <w:pStyle w:val="Compact"/>
        <w:numPr>
          <w:ilvl w:val="1"/>
          <w:numId w:val="10"/>
        </w:numPr>
      </w:pPr>
      <w:r>
        <w:t>Виртуальные ФС – настройки виртуальной файловой системы: тайм-аут, пароль и прочее.</w:t>
      </w:r>
    </w:p>
    <w:p w14:paraId="7D251197" w14:textId="77777777" w:rsidR="00466722" w:rsidRDefault="00C134E0">
      <w:pPr>
        <w:numPr>
          <w:ilvl w:val="0"/>
          <w:numId w:val="5"/>
        </w:numPr>
      </w:pPr>
      <w:r>
        <w:t xml:space="preserve">Назовите и дайте характеристику встроенным командам mc. </w:t>
      </w:r>
      <w:r>
        <w:t>Общее</w:t>
      </w:r>
    </w:p>
    <w:p w14:paraId="1220CC43" w14:textId="77777777" w:rsidR="00466722" w:rsidRDefault="00C134E0">
      <w:pPr>
        <w:pStyle w:val="Compact"/>
        <w:numPr>
          <w:ilvl w:val="1"/>
          <w:numId w:val="11"/>
        </w:numPr>
      </w:pPr>
      <w:r>
        <w:t>Ctrl+x,j — Показ фоновых задач</w:t>
      </w:r>
    </w:p>
    <w:p w14:paraId="0F48EA4E" w14:textId="77777777" w:rsidR="00466722" w:rsidRDefault="00C134E0">
      <w:pPr>
        <w:pStyle w:val="Compact"/>
        <w:numPr>
          <w:ilvl w:val="1"/>
          <w:numId w:val="11"/>
        </w:numPr>
      </w:pPr>
      <w:r>
        <w:t>Сtrl-X+A — текущие VFS (ftp и пр.)</w:t>
      </w:r>
    </w:p>
    <w:p w14:paraId="7B515C25" w14:textId="77777777" w:rsidR="00466722" w:rsidRDefault="00C134E0">
      <w:pPr>
        <w:pStyle w:val="Compact"/>
        <w:numPr>
          <w:ilvl w:val="1"/>
          <w:numId w:val="11"/>
        </w:numPr>
      </w:pPr>
      <w:r>
        <w:t>ESC+цифра — тоже что и F{цифра} (ESC+5 = F5)</w:t>
      </w:r>
    </w:p>
    <w:p w14:paraId="7B48DEEA" w14:textId="77777777" w:rsidR="00466722" w:rsidRDefault="00C134E0">
      <w:pPr>
        <w:numPr>
          <w:ilvl w:val="0"/>
          <w:numId w:val="1"/>
        </w:numPr>
      </w:pPr>
      <w:r>
        <w:t>F1-F12</w:t>
      </w:r>
    </w:p>
    <w:p w14:paraId="359CB15E" w14:textId="77777777" w:rsidR="00466722" w:rsidRDefault="00C134E0">
      <w:pPr>
        <w:pStyle w:val="Compact"/>
        <w:numPr>
          <w:ilvl w:val="1"/>
          <w:numId w:val="12"/>
        </w:numPr>
      </w:pPr>
      <w:r>
        <w:t>F1 — Помощь</w:t>
      </w:r>
    </w:p>
    <w:p w14:paraId="574D2E73" w14:textId="77777777" w:rsidR="00466722" w:rsidRDefault="00C134E0">
      <w:pPr>
        <w:pStyle w:val="Compact"/>
        <w:numPr>
          <w:ilvl w:val="1"/>
          <w:numId w:val="12"/>
        </w:numPr>
      </w:pPr>
      <w:r>
        <w:t>F2 — Сохранить изменения в файл при редактировании</w:t>
      </w:r>
    </w:p>
    <w:p w14:paraId="46FBE0AC" w14:textId="77777777" w:rsidR="00466722" w:rsidRDefault="00C134E0">
      <w:pPr>
        <w:pStyle w:val="Compact"/>
        <w:numPr>
          <w:ilvl w:val="1"/>
          <w:numId w:val="12"/>
        </w:numPr>
      </w:pPr>
      <w:r>
        <w:t>F3 — Просмотр файла</w:t>
      </w:r>
    </w:p>
    <w:p w14:paraId="47E6F9BB" w14:textId="77777777" w:rsidR="00466722" w:rsidRDefault="00C134E0">
      <w:pPr>
        <w:pStyle w:val="Compact"/>
        <w:numPr>
          <w:ilvl w:val="1"/>
          <w:numId w:val="12"/>
        </w:numPr>
      </w:pPr>
      <w:r>
        <w:t>F3 — (Во время редактирования) Начать выделение текста.Повторное нажатие F3 закончит выделение</w:t>
      </w:r>
    </w:p>
    <w:p w14:paraId="03074D35" w14:textId="77777777" w:rsidR="00466722" w:rsidRDefault="00C134E0">
      <w:pPr>
        <w:pStyle w:val="Compact"/>
        <w:numPr>
          <w:ilvl w:val="1"/>
          <w:numId w:val="12"/>
        </w:numPr>
      </w:pPr>
      <w:r>
        <w:t>F4 — Редактирование файла</w:t>
      </w:r>
    </w:p>
    <w:p w14:paraId="4A29AEAA" w14:textId="77777777" w:rsidR="00466722" w:rsidRDefault="00C134E0">
      <w:pPr>
        <w:pStyle w:val="Compact"/>
        <w:numPr>
          <w:ilvl w:val="1"/>
          <w:numId w:val="12"/>
        </w:numPr>
      </w:pPr>
      <w:r>
        <w:t>F5 — Скопировать выделенное</w:t>
      </w:r>
    </w:p>
    <w:p w14:paraId="3C1E8361" w14:textId="77777777" w:rsidR="00466722" w:rsidRDefault="00C134E0">
      <w:pPr>
        <w:pStyle w:val="Compact"/>
        <w:numPr>
          <w:ilvl w:val="1"/>
          <w:numId w:val="12"/>
        </w:numPr>
      </w:pPr>
      <w:r>
        <w:t>F6 — Переместить выделенное</w:t>
      </w:r>
    </w:p>
    <w:p w14:paraId="79A305FD" w14:textId="77777777" w:rsidR="00466722" w:rsidRDefault="00C134E0">
      <w:pPr>
        <w:pStyle w:val="Compact"/>
        <w:numPr>
          <w:ilvl w:val="1"/>
          <w:numId w:val="12"/>
        </w:numPr>
      </w:pPr>
      <w:r>
        <w:t>F8 — Удалить выделенное</w:t>
      </w:r>
    </w:p>
    <w:p w14:paraId="7E29AE5F" w14:textId="77777777" w:rsidR="00466722" w:rsidRDefault="00C134E0">
      <w:pPr>
        <w:pStyle w:val="Compact"/>
        <w:numPr>
          <w:ilvl w:val="1"/>
          <w:numId w:val="12"/>
        </w:numPr>
      </w:pPr>
      <w:r>
        <w:t>Shift+F1 — вызывается меню быстрого перехода между точк</w:t>
      </w:r>
      <w:r>
        <w:t>ами монтирования на левой панели</w:t>
      </w:r>
    </w:p>
    <w:p w14:paraId="20136F45" w14:textId="77777777" w:rsidR="00466722" w:rsidRDefault="00C134E0">
      <w:pPr>
        <w:pStyle w:val="Compact"/>
        <w:numPr>
          <w:ilvl w:val="1"/>
          <w:numId w:val="12"/>
        </w:numPr>
      </w:pPr>
      <w:r>
        <w:t>Shift+F2 — вызывается меню быстрого перехода между точками монтирования на правой панели</w:t>
      </w:r>
    </w:p>
    <w:p w14:paraId="24A06E2E" w14:textId="77777777" w:rsidR="00466722" w:rsidRDefault="00C134E0">
      <w:pPr>
        <w:pStyle w:val="Compact"/>
        <w:numPr>
          <w:ilvl w:val="1"/>
          <w:numId w:val="12"/>
        </w:numPr>
      </w:pPr>
      <w:r>
        <w:t>Shift+F5 — скопировать файл в этот же каталог</w:t>
      </w:r>
    </w:p>
    <w:p w14:paraId="39AF9275" w14:textId="77777777" w:rsidR="00466722" w:rsidRDefault="00C134E0">
      <w:pPr>
        <w:pStyle w:val="Compact"/>
        <w:numPr>
          <w:ilvl w:val="1"/>
          <w:numId w:val="12"/>
        </w:numPr>
      </w:pPr>
      <w:r>
        <w:t>Shift+F6 — переместить/переименовать файл в этот же каталог</w:t>
      </w:r>
    </w:p>
    <w:p w14:paraId="1F9271BD" w14:textId="77777777" w:rsidR="00466722" w:rsidRDefault="00C134E0">
      <w:pPr>
        <w:numPr>
          <w:ilvl w:val="0"/>
          <w:numId w:val="1"/>
        </w:numPr>
      </w:pPr>
      <w:r>
        <w:t>Поиск</w:t>
      </w:r>
    </w:p>
    <w:p w14:paraId="50223454" w14:textId="77777777" w:rsidR="00466722" w:rsidRDefault="00C134E0">
      <w:pPr>
        <w:pStyle w:val="Compact"/>
        <w:numPr>
          <w:ilvl w:val="1"/>
          <w:numId w:val="13"/>
        </w:numPr>
      </w:pPr>
      <w:r>
        <w:t>ctrl-s — Быстрый поиск</w:t>
      </w:r>
      <w:r>
        <w:t xml:space="preserve"> файла или каталога</w:t>
      </w:r>
    </w:p>
    <w:p w14:paraId="4B3E5E18" w14:textId="77777777" w:rsidR="00466722" w:rsidRDefault="00C134E0">
      <w:pPr>
        <w:pStyle w:val="Compact"/>
        <w:numPr>
          <w:ilvl w:val="1"/>
          <w:numId w:val="13"/>
        </w:numPr>
      </w:pPr>
      <w:r>
        <w:t>alt-shift-? — Вызывается меню расширенного поиска файлов</w:t>
      </w:r>
    </w:p>
    <w:p w14:paraId="32ACA7EB" w14:textId="77777777" w:rsidR="00466722" w:rsidRDefault="00C134E0">
      <w:pPr>
        <w:numPr>
          <w:ilvl w:val="0"/>
          <w:numId w:val="1"/>
        </w:numPr>
      </w:pPr>
      <w:r>
        <w:t>Командная строка</w:t>
      </w:r>
    </w:p>
    <w:p w14:paraId="24B2BD1C" w14:textId="77777777" w:rsidR="00466722" w:rsidRDefault="00C134E0">
      <w:pPr>
        <w:pStyle w:val="Compact"/>
        <w:numPr>
          <w:ilvl w:val="1"/>
          <w:numId w:val="14"/>
        </w:numPr>
      </w:pPr>
      <w:r>
        <w:t>ctrl-a — курсор в начало</w:t>
      </w:r>
    </w:p>
    <w:p w14:paraId="780DB3BC" w14:textId="77777777" w:rsidR="00466722" w:rsidRDefault="00C134E0">
      <w:pPr>
        <w:pStyle w:val="Compact"/>
        <w:numPr>
          <w:ilvl w:val="1"/>
          <w:numId w:val="14"/>
        </w:numPr>
      </w:pPr>
      <w:r>
        <w:t>ctrl-e — курсор в конец</w:t>
      </w:r>
    </w:p>
    <w:p w14:paraId="40B527F6" w14:textId="77777777" w:rsidR="00466722" w:rsidRDefault="00C134E0">
      <w:pPr>
        <w:pStyle w:val="Compact"/>
        <w:numPr>
          <w:ilvl w:val="1"/>
          <w:numId w:val="14"/>
        </w:numPr>
      </w:pPr>
      <w:r>
        <w:t>esc-! — выполнить команду с параметрами</w:t>
      </w:r>
    </w:p>
    <w:p w14:paraId="00CADB2B" w14:textId="77777777" w:rsidR="00466722" w:rsidRDefault="00C134E0">
      <w:pPr>
        <w:pStyle w:val="Compact"/>
        <w:numPr>
          <w:ilvl w:val="1"/>
          <w:numId w:val="14"/>
        </w:numPr>
      </w:pPr>
      <w:r>
        <w:t>ctrl-x, p или alt+a — вставить имя каталога</w:t>
      </w:r>
    </w:p>
    <w:p w14:paraId="0146A916" w14:textId="77777777" w:rsidR="00466722" w:rsidRDefault="00C134E0">
      <w:pPr>
        <w:pStyle w:val="Compact"/>
        <w:numPr>
          <w:ilvl w:val="1"/>
          <w:numId w:val="14"/>
        </w:numPr>
      </w:pPr>
      <w:r>
        <w:t>esc, enter; ctrl-enter — посл</w:t>
      </w:r>
      <w:r>
        <w:t>ать текущий объект в командную строку</w:t>
      </w:r>
    </w:p>
    <w:p w14:paraId="0ED167C5" w14:textId="77777777" w:rsidR="00466722" w:rsidRDefault="00C134E0">
      <w:pPr>
        <w:pStyle w:val="Compact"/>
        <w:numPr>
          <w:ilvl w:val="1"/>
          <w:numId w:val="14"/>
        </w:numPr>
      </w:pPr>
      <w:r>
        <w:t>ctrl-x,t — Вставка всех выделенных объектов в командную строку</w:t>
      </w:r>
    </w:p>
    <w:p w14:paraId="1286A714" w14:textId="77777777" w:rsidR="00466722" w:rsidRDefault="00C134E0">
      <w:pPr>
        <w:pStyle w:val="Compact"/>
        <w:numPr>
          <w:ilvl w:val="1"/>
          <w:numId w:val="14"/>
        </w:numPr>
      </w:pPr>
      <w:r>
        <w:t>esc, tab — дополнение команды</w:t>
      </w:r>
    </w:p>
    <w:p w14:paraId="52C45F6D" w14:textId="77777777" w:rsidR="00466722" w:rsidRDefault="00C134E0">
      <w:pPr>
        <w:pStyle w:val="Compact"/>
        <w:numPr>
          <w:ilvl w:val="1"/>
          <w:numId w:val="14"/>
        </w:numPr>
      </w:pPr>
      <w:r>
        <w:t>alt-a — вставить текущий каталог в командную строку</w:t>
      </w:r>
    </w:p>
    <w:p w14:paraId="528DC0C9" w14:textId="77777777" w:rsidR="00466722" w:rsidRDefault="00C134E0">
      <w:pPr>
        <w:pStyle w:val="Compact"/>
        <w:numPr>
          <w:ilvl w:val="1"/>
          <w:numId w:val="14"/>
        </w:numPr>
      </w:pPr>
      <w:r>
        <w:t>Alt-TAB (ESC+TAB) — Крутейшая комбинация для поиска загружаемых файлов (н</w:t>
      </w:r>
      <w:r>
        <w:t xml:space="preserve">апример, вы забыли как правильно пишется: netcfg или netconfig. </w:t>
      </w:r>
      <w:r>
        <w:lastRenderedPageBreak/>
        <w:t>Достаточно набрать в командной строке net и нажать - Alt-TAB — вам сразу покажут что можно запустить, которое начинается со слова net) нажимать два раза!</w:t>
      </w:r>
    </w:p>
    <w:p w14:paraId="2329BBA2" w14:textId="77777777" w:rsidR="00466722" w:rsidRDefault="00C134E0">
      <w:pPr>
        <w:pStyle w:val="Compact"/>
        <w:numPr>
          <w:ilvl w:val="1"/>
          <w:numId w:val="14"/>
        </w:numPr>
      </w:pPr>
      <w:r>
        <w:t>alt-shift-! — вывод результата команды</w:t>
      </w:r>
    </w:p>
    <w:p w14:paraId="130FFCD0" w14:textId="77777777" w:rsidR="00466722" w:rsidRDefault="00C134E0">
      <w:pPr>
        <w:pStyle w:val="Compact"/>
        <w:numPr>
          <w:ilvl w:val="1"/>
          <w:numId w:val="14"/>
        </w:numPr>
      </w:pPr>
      <w:r>
        <w:t>ctrl-shift-v — вставка из буфера обмена Операции над файлами</w:t>
      </w:r>
    </w:p>
    <w:p w14:paraId="67626B90" w14:textId="77777777" w:rsidR="00466722" w:rsidRDefault="00C134E0">
      <w:pPr>
        <w:pStyle w:val="Compact"/>
        <w:numPr>
          <w:ilvl w:val="1"/>
          <w:numId w:val="14"/>
        </w:numPr>
      </w:pPr>
      <w:r>
        <w:t>Shift+F4 — Создает новый файл</w:t>
      </w:r>
    </w:p>
    <w:p w14:paraId="45C54F66" w14:textId="77777777" w:rsidR="00466722" w:rsidRDefault="00C134E0">
      <w:pPr>
        <w:pStyle w:val="Compact"/>
        <w:numPr>
          <w:ilvl w:val="1"/>
          <w:numId w:val="14"/>
        </w:numPr>
      </w:pPr>
      <w:r>
        <w:t>shift-f6 — переименовать файл</w:t>
      </w:r>
    </w:p>
    <w:p w14:paraId="3D83DEF6" w14:textId="77777777" w:rsidR="00466722" w:rsidRDefault="00C134E0">
      <w:pPr>
        <w:pStyle w:val="Compact"/>
        <w:numPr>
          <w:ilvl w:val="1"/>
          <w:numId w:val="14"/>
        </w:numPr>
      </w:pPr>
      <w:r>
        <w:t>Ctrl+x,i — Быстрый просмотр информации о текущем объекте на второй панели</w:t>
      </w:r>
    </w:p>
    <w:p w14:paraId="070D5438" w14:textId="77777777" w:rsidR="00466722" w:rsidRDefault="00C134E0">
      <w:pPr>
        <w:pStyle w:val="Compact"/>
        <w:numPr>
          <w:ilvl w:val="1"/>
          <w:numId w:val="14"/>
        </w:numPr>
      </w:pPr>
      <w:r>
        <w:t>Ctrl+x,q — Быстрый просмотр содержимого файла на второй панели</w:t>
      </w:r>
    </w:p>
    <w:p w14:paraId="25649B72" w14:textId="77777777" w:rsidR="00466722" w:rsidRDefault="00C134E0">
      <w:pPr>
        <w:pStyle w:val="Compact"/>
        <w:numPr>
          <w:ilvl w:val="1"/>
          <w:numId w:val="14"/>
        </w:numPr>
      </w:pPr>
      <w:r>
        <w:t>alt-. — показать скрытые файлы</w:t>
      </w:r>
    </w:p>
    <w:p w14:paraId="1FAC399C" w14:textId="77777777" w:rsidR="00466722" w:rsidRDefault="00C134E0">
      <w:pPr>
        <w:pStyle w:val="Compact"/>
        <w:numPr>
          <w:ilvl w:val="1"/>
          <w:numId w:val="14"/>
        </w:numPr>
      </w:pPr>
      <w:r>
        <w:t>ctrl-x, c — права на файл</w:t>
      </w:r>
    </w:p>
    <w:p w14:paraId="2D2ADD4E" w14:textId="77777777" w:rsidR="00466722" w:rsidRDefault="00C134E0">
      <w:pPr>
        <w:pStyle w:val="Compact"/>
        <w:numPr>
          <w:ilvl w:val="1"/>
          <w:numId w:val="14"/>
        </w:numPr>
      </w:pPr>
      <w:r>
        <w:t>ctrl-x, o — владелец файла</w:t>
      </w:r>
    </w:p>
    <w:p w14:paraId="6078C5B0" w14:textId="77777777" w:rsidR="00466722" w:rsidRDefault="00C134E0">
      <w:pPr>
        <w:pStyle w:val="Compact"/>
        <w:numPr>
          <w:ilvl w:val="1"/>
          <w:numId w:val="14"/>
        </w:numPr>
      </w:pPr>
      <w:r>
        <w:t>Shift-F3 — просмотр файла (raw/ без</w:t>
      </w:r>
      <w:r>
        <w:t xml:space="preserve"> учета расширения)</w:t>
      </w:r>
    </w:p>
    <w:p w14:paraId="1444CE4D" w14:textId="77777777" w:rsidR="00466722" w:rsidRDefault="00C134E0">
      <w:pPr>
        <w:pStyle w:val="Compact"/>
        <w:numPr>
          <w:ilvl w:val="1"/>
          <w:numId w:val="14"/>
        </w:numPr>
      </w:pPr>
      <w:r>
        <w:t>Ctrl-X+L — создать ссылку на файл</w:t>
      </w:r>
    </w:p>
    <w:p w14:paraId="2EAB1FE3" w14:textId="77777777" w:rsidR="00466722" w:rsidRDefault="00C134E0">
      <w:pPr>
        <w:pStyle w:val="Compact"/>
        <w:numPr>
          <w:ilvl w:val="1"/>
          <w:numId w:val="14"/>
        </w:numPr>
      </w:pPr>
      <w:r>
        <w:t>Ctrl-X+S — создать символическую ссылку на файл</w:t>
      </w:r>
    </w:p>
    <w:p w14:paraId="75F31EFA" w14:textId="77777777" w:rsidR="00466722" w:rsidRDefault="00C134E0">
      <w:pPr>
        <w:pStyle w:val="Compact"/>
        <w:numPr>
          <w:ilvl w:val="1"/>
          <w:numId w:val="14"/>
        </w:numPr>
      </w:pPr>
      <w:r>
        <w:t>Ctrl + x v — создать относительную символическую ссылку</w:t>
      </w:r>
    </w:p>
    <w:p w14:paraId="0AF86305" w14:textId="77777777" w:rsidR="00466722" w:rsidRDefault="00C134E0">
      <w:pPr>
        <w:pStyle w:val="Compact"/>
        <w:numPr>
          <w:ilvl w:val="1"/>
          <w:numId w:val="14"/>
        </w:numPr>
      </w:pPr>
      <w:r>
        <w:t>trl+x,Ctrl+s — Редактировать символическую ссылку</w:t>
      </w:r>
    </w:p>
    <w:p w14:paraId="75FB7694" w14:textId="77777777" w:rsidR="00466722" w:rsidRDefault="00C134E0">
      <w:pPr>
        <w:pStyle w:val="Compact"/>
        <w:numPr>
          <w:ilvl w:val="1"/>
          <w:numId w:val="14"/>
        </w:numPr>
      </w:pPr>
      <w:r>
        <w:t>F12 — Save as</w:t>
      </w:r>
    </w:p>
    <w:p w14:paraId="4B00FBB5" w14:textId="77777777" w:rsidR="00466722" w:rsidRDefault="00C134E0">
      <w:pPr>
        <w:pStyle w:val="Compact"/>
        <w:numPr>
          <w:ilvl w:val="1"/>
          <w:numId w:val="14"/>
        </w:numPr>
      </w:pPr>
      <w:r>
        <w:t>ctrl-t — отметить файл либо снять о</w:t>
      </w:r>
      <w:r>
        <w:t>тметку</w:t>
      </w:r>
    </w:p>
    <w:p w14:paraId="7FC536FA" w14:textId="77777777" w:rsidR="00466722" w:rsidRDefault="00C134E0">
      <w:pPr>
        <w:pStyle w:val="Compact"/>
        <w:numPr>
          <w:ilvl w:val="1"/>
          <w:numId w:val="14"/>
        </w:numPr>
      </w:pPr>
      <w:r>
        <w:t>ctrl-x, ctrl-d — сравнить файлы</w:t>
      </w:r>
    </w:p>
    <w:p w14:paraId="4BDB080F" w14:textId="77777777" w:rsidR="00466722" w:rsidRDefault="00C134E0">
      <w:pPr>
        <w:pStyle w:val="Compact"/>
        <w:numPr>
          <w:ilvl w:val="1"/>
          <w:numId w:val="14"/>
        </w:numPr>
      </w:pPr>
      <w:r>
        <w:t>ctrl-t или Insert — Выделение текущего объекта</w:t>
      </w:r>
    </w:p>
    <w:p w14:paraId="2CD10F60" w14:textId="77777777" w:rsidR="00466722" w:rsidRDefault="00C134E0">
      <w:pPr>
        <w:pStyle w:val="Compact"/>
        <w:numPr>
          <w:ilvl w:val="1"/>
          <w:numId w:val="14"/>
        </w:numPr>
      </w:pPr>
      <w:r>
        <w:t>Работа с каталогами</w:t>
      </w:r>
    </w:p>
    <w:p w14:paraId="6B47AD3D" w14:textId="77777777" w:rsidR="00466722" w:rsidRDefault="00C134E0">
      <w:pPr>
        <w:pStyle w:val="Compact"/>
        <w:numPr>
          <w:ilvl w:val="1"/>
          <w:numId w:val="14"/>
        </w:numPr>
      </w:pPr>
      <w:r>
        <w:t>alt-o — открыть каталог под курсором в соседней панели</w:t>
      </w:r>
    </w:p>
    <w:p w14:paraId="37CDF56C" w14:textId="77777777" w:rsidR="00466722" w:rsidRDefault="00C134E0">
      <w:pPr>
        <w:pStyle w:val="Compact"/>
        <w:numPr>
          <w:ilvl w:val="1"/>
          <w:numId w:val="14"/>
        </w:numPr>
      </w:pPr>
      <w:r>
        <w:t>alt-i — открыть текущий каталог в соседней панели</w:t>
      </w:r>
    </w:p>
    <w:p w14:paraId="734CF83D" w14:textId="77777777" w:rsidR="00466722" w:rsidRDefault="00C134E0">
      <w:pPr>
        <w:pStyle w:val="Compact"/>
        <w:numPr>
          <w:ilvl w:val="1"/>
          <w:numId w:val="14"/>
        </w:numPr>
      </w:pPr>
      <w:r>
        <w:t>сtrl- — показать «Справочник каталогов»</w:t>
      </w:r>
    </w:p>
    <w:p w14:paraId="6ADC2B5A" w14:textId="77777777" w:rsidR="00466722" w:rsidRDefault="00C134E0">
      <w:pPr>
        <w:pStyle w:val="Compact"/>
        <w:numPr>
          <w:ilvl w:val="1"/>
          <w:numId w:val="14"/>
        </w:numPr>
      </w:pPr>
      <w:r>
        <w:t>ctrl-</w:t>
      </w:r>
      <w:r>
        <w:t>x, h — добавить ссылку на текущий каталог в меню быстрого доступа</w:t>
      </w:r>
    </w:p>
    <w:p w14:paraId="1B780AD1" w14:textId="77777777" w:rsidR="00466722" w:rsidRDefault="00C134E0">
      <w:pPr>
        <w:pStyle w:val="Compact"/>
        <w:numPr>
          <w:ilvl w:val="1"/>
          <w:numId w:val="14"/>
        </w:numPr>
      </w:pPr>
      <w:r>
        <w:t>alt-shift-h — Отобразить историю каталогов</w:t>
      </w:r>
    </w:p>
    <w:p w14:paraId="6743B5C9" w14:textId="77777777" w:rsidR="00466722" w:rsidRDefault="00C134E0">
      <w:pPr>
        <w:pStyle w:val="Compact"/>
        <w:numPr>
          <w:ilvl w:val="1"/>
          <w:numId w:val="14"/>
        </w:numPr>
      </w:pPr>
      <w:r>
        <w:t>Ctrl+l — Перерисовать экран</w:t>
      </w:r>
    </w:p>
    <w:p w14:paraId="2BA1D343" w14:textId="77777777" w:rsidR="00466722" w:rsidRDefault="00C134E0">
      <w:pPr>
        <w:pStyle w:val="Compact"/>
        <w:numPr>
          <w:ilvl w:val="1"/>
          <w:numId w:val="14"/>
        </w:numPr>
      </w:pPr>
      <w:r>
        <w:t>Ctrl+r — перечитать содержимое каталога</w:t>
      </w:r>
    </w:p>
    <w:p w14:paraId="7A3272C0" w14:textId="77777777" w:rsidR="00466722" w:rsidRDefault="00C134E0">
      <w:pPr>
        <w:pStyle w:val="Compact"/>
        <w:numPr>
          <w:ilvl w:val="1"/>
          <w:numId w:val="14"/>
        </w:numPr>
      </w:pPr>
      <w:r>
        <w:t>Ctrl+Space — Показать размер текущего каталога</w:t>
      </w:r>
    </w:p>
    <w:p w14:paraId="7C691F8A" w14:textId="77777777" w:rsidR="00466722" w:rsidRDefault="00C134E0">
      <w:pPr>
        <w:pStyle w:val="Compact"/>
        <w:numPr>
          <w:ilvl w:val="1"/>
          <w:numId w:val="14"/>
        </w:numPr>
      </w:pPr>
      <w:r>
        <w:t>Ctrl-X+D — сравнить каталоги</w:t>
      </w:r>
    </w:p>
    <w:p w14:paraId="67EBF1A2" w14:textId="77777777" w:rsidR="00466722" w:rsidRDefault="00C134E0">
      <w:pPr>
        <w:pStyle w:val="Compact"/>
        <w:numPr>
          <w:ilvl w:val="1"/>
          <w:numId w:val="14"/>
        </w:numPr>
      </w:pPr>
      <w:r>
        <w:t>ESC</w:t>
      </w:r>
      <w:r>
        <w:t>+C — быстро сменить каталог</w:t>
      </w:r>
    </w:p>
    <w:p w14:paraId="61A1C178" w14:textId="77777777" w:rsidR="00466722" w:rsidRDefault="00C134E0">
      <w:pPr>
        <w:pStyle w:val="Compact"/>
        <w:numPr>
          <w:ilvl w:val="1"/>
          <w:numId w:val="14"/>
        </w:numPr>
      </w:pPr>
      <w:r>
        <w:t>alt-c -окно «Быстрая смена каталога»</w:t>
      </w:r>
    </w:p>
    <w:p w14:paraId="15880ED5" w14:textId="77777777" w:rsidR="00466722" w:rsidRDefault="00C134E0">
      <w:pPr>
        <w:numPr>
          <w:ilvl w:val="0"/>
          <w:numId w:val="1"/>
        </w:numPr>
      </w:pPr>
      <w:r>
        <w:t>Работа с панелями</w:t>
      </w:r>
    </w:p>
    <w:p w14:paraId="1FADCCFC" w14:textId="77777777" w:rsidR="00466722" w:rsidRDefault="00C134E0">
      <w:pPr>
        <w:pStyle w:val="Compact"/>
        <w:numPr>
          <w:ilvl w:val="1"/>
          <w:numId w:val="15"/>
        </w:numPr>
      </w:pPr>
      <w:r>
        <w:t>Ctrl-O — погасить панели и посмотреть что под ними (работает ТОЛЬКО в linux!) здесь же можно поработать в shell’e.</w:t>
      </w:r>
    </w:p>
    <w:p w14:paraId="699D9D96" w14:textId="77777777" w:rsidR="00466722" w:rsidRDefault="00C134E0">
      <w:pPr>
        <w:pStyle w:val="Compact"/>
        <w:numPr>
          <w:ilvl w:val="1"/>
          <w:numId w:val="15"/>
        </w:numPr>
      </w:pPr>
      <w:r>
        <w:t>alt-, — Переключить режим отображения панелей (вертикально/горизонтально)</w:t>
      </w:r>
    </w:p>
    <w:p w14:paraId="5EB36C9D" w14:textId="77777777" w:rsidR="00466722" w:rsidRDefault="00C134E0">
      <w:pPr>
        <w:pStyle w:val="Compact"/>
        <w:numPr>
          <w:ilvl w:val="1"/>
          <w:numId w:val="15"/>
        </w:numPr>
      </w:pPr>
      <w:r>
        <w:t>alt-t переключение подробного режима отображения панели</w:t>
      </w:r>
    </w:p>
    <w:p w14:paraId="245ABD2C" w14:textId="77777777" w:rsidR="00466722" w:rsidRDefault="00C134E0">
      <w:pPr>
        <w:pStyle w:val="Compact"/>
        <w:numPr>
          <w:ilvl w:val="1"/>
          <w:numId w:val="15"/>
        </w:numPr>
      </w:pPr>
      <w:r>
        <w:t>Meta+c — Вызывается меню быстрой смены текущего каталога на активной панели</w:t>
      </w:r>
    </w:p>
    <w:p w14:paraId="4817F74F" w14:textId="77777777" w:rsidR="00466722" w:rsidRDefault="00C134E0">
      <w:pPr>
        <w:pStyle w:val="Compact"/>
        <w:numPr>
          <w:ilvl w:val="1"/>
          <w:numId w:val="15"/>
        </w:numPr>
      </w:pPr>
      <w:r>
        <w:t>ctrl-u — поменять панели местами</w:t>
      </w:r>
    </w:p>
    <w:p w14:paraId="5A775FA0" w14:textId="77777777" w:rsidR="00466722" w:rsidRDefault="00C134E0">
      <w:pPr>
        <w:pStyle w:val="Compact"/>
        <w:numPr>
          <w:ilvl w:val="1"/>
          <w:numId w:val="15"/>
        </w:numPr>
      </w:pPr>
      <w:r>
        <w:lastRenderedPageBreak/>
        <w:t xml:space="preserve">alt-g — отмечает </w:t>
      </w:r>
      <w:r>
        <w:t>первый файл или каталог в отображаемом списке на панели (по сути как клавиша Home, поднимает курсор вверх)</w:t>
      </w:r>
    </w:p>
    <w:p w14:paraId="309C535E" w14:textId="77777777" w:rsidR="00466722" w:rsidRDefault="00C134E0">
      <w:pPr>
        <w:pStyle w:val="Compact"/>
        <w:numPr>
          <w:ilvl w:val="1"/>
          <w:numId w:val="15"/>
        </w:numPr>
      </w:pPr>
      <w:r>
        <w:t>alt-e — поменять кодировку панели</w:t>
      </w:r>
    </w:p>
    <w:p w14:paraId="7837199B" w14:textId="77777777" w:rsidR="00466722" w:rsidRDefault="00C134E0">
      <w:pPr>
        <w:pStyle w:val="Compact"/>
        <w:numPr>
          <w:ilvl w:val="1"/>
          <w:numId w:val="15"/>
        </w:numPr>
      </w:pPr>
      <w:r>
        <w:t>Ctrl + x i — переводит пассивную панель в режим «Информация»</w:t>
      </w:r>
    </w:p>
    <w:p w14:paraId="74DE550D" w14:textId="77777777" w:rsidR="00466722" w:rsidRDefault="00C134E0">
      <w:pPr>
        <w:pStyle w:val="Compact"/>
        <w:numPr>
          <w:ilvl w:val="1"/>
          <w:numId w:val="15"/>
        </w:numPr>
      </w:pPr>
      <w:r>
        <w:t>Ctrl + x q — переводит пассивную панель в режим быстро</w:t>
      </w:r>
      <w:r>
        <w:t>го просмотра</w:t>
      </w:r>
    </w:p>
    <w:p w14:paraId="1071DCC5" w14:textId="77777777" w:rsidR="00466722" w:rsidRDefault="00C134E0">
      <w:pPr>
        <w:pStyle w:val="Compact"/>
        <w:numPr>
          <w:ilvl w:val="1"/>
          <w:numId w:val="15"/>
        </w:numPr>
      </w:pPr>
      <w:r>
        <w:t>ctrl-x ! — меню → «Критерий панелизации» (git)</w:t>
      </w:r>
    </w:p>
    <w:p w14:paraId="7B2F2D95" w14:textId="77777777" w:rsidR="00466722" w:rsidRDefault="00C134E0">
      <w:pPr>
        <w:numPr>
          <w:ilvl w:val="0"/>
          <w:numId w:val="1"/>
        </w:numPr>
      </w:pPr>
      <w:r>
        <w:t>История</w:t>
      </w:r>
    </w:p>
    <w:p w14:paraId="5BF499EC" w14:textId="77777777" w:rsidR="00466722" w:rsidRDefault="00C134E0">
      <w:pPr>
        <w:pStyle w:val="Compact"/>
        <w:numPr>
          <w:ilvl w:val="1"/>
          <w:numId w:val="16"/>
        </w:numPr>
      </w:pPr>
      <w:r>
        <w:t>alt+h; esc, h — история командной строки</w:t>
      </w:r>
    </w:p>
    <w:p w14:paraId="51C1E90C" w14:textId="77777777" w:rsidR="00466722" w:rsidRDefault="00C134E0">
      <w:pPr>
        <w:pStyle w:val="Compact"/>
        <w:numPr>
          <w:ilvl w:val="1"/>
          <w:numId w:val="16"/>
        </w:numPr>
      </w:pPr>
      <w:r>
        <w:t>lt-p, alt-n — вернуть предыдущую (следущую) командную строку (строки)</w:t>
      </w:r>
    </w:p>
    <w:p w14:paraId="171643EF" w14:textId="77777777" w:rsidR="00466722" w:rsidRDefault="00C134E0">
      <w:pPr>
        <w:pStyle w:val="Compact"/>
        <w:numPr>
          <w:ilvl w:val="1"/>
          <w:numId w:val="16"/>
        </w:numPr>
      </w:pPr>
      <w:r>
        <w:t>alt-y. Перемещение к предыдущему каталогу из истории перемещения по каталогам</w:t>
      </w:r>
      <w:r>
        <w:t>; эквивалентно нажатию мышкой на символ ’&lt;‘ в верхнем углу панели.</w:t>
      </w:r>
    </w:p>
    <w:p w14:paraId="4C38E1BE" w14:textId="77777777" w:rsidR="00466722" w:rsidRDefault="00C134E0">
      <w:pPr>
        <w:pStyle w:val="Compact"/>
        <w:numPr>
          <w:ilvl w:val="1"/>
          <w:numId w:val="16"/>
        </w:numPr>
      </w:pPr>
      <w:r>
        <w:t>alt-u. Перемещение к следующему каталогу из истории перемещения по каталогам; эквивалентно нажатию мышкой на символ ‘&gt;’.</w:t>
      </w:r>
    </w:p>
    <w:p w14:paraId="3D391F86" w14:textId="77777777" w:rsidR="00466722" w:rsidRDefault="00C134E0">
      <w:pPr>
        <w:numPr>
          <w:ilvl w:val="0"/>
          <w:numId w:val="5"/>
        </w:numPr>
      </w:pPr>
      <w:r>
        <w:t>Назовите и дайте характеристику командам встроенного редактора mc.</w:t>
      </w:r>
    </w:p>
    <w:p w14:paraId="537B27ED" w14:textId="77777777" w:rsidR="00466722" w:rsidRDefault="00C134E0">
      <w:pPr>
        <w:pStyle w:val="Compact"/>
        <w:numPr>
          <w:ilvl w:val="1"/>
          <w:numId w:val="17"/>
        </w:numPr>
      </w:pPr>
      <w:r>
        <w:t>F</w:t>
      </w:r>
      <w:r>
        <w:t>4 (в редакторе) — поиск с заменой</w:t>
      </w:r>
    </w:p>
    <w:p w14:paraId="36B79D8B" w14:textId="77777777" w:rsidR="00466722" w:rsidRDefault="00C134E0">
      <w:pPr>
        <w:pStyle w:val="Compact"/>
        <w:numPr>
          <w:ilvl w:val="1"/>
          <w:numId w:val="17"/>
        </w:numPr>
      </w:pPr>
      <w:r>
        <w:t>F6 (в редакторе) — поиск с помощью регулярного выражения</w:t>
      </w:r>
    </w:p>
    <w:p w14:paraId="3D23AD4C" w14:textId="77777777" w:rsidR="00466722" w:rsidRDefault="00C134E0">
      <w:pPr>
        <w:pStyle w:val="Compact"/>
        <w:numPr>
          <w:ilvl w:val="1"/>
          <w:numId w:val="17"/>
        </w:numPr>
      </w:pPr>
      <w:r>
        <w:t>Shift-Del (в редакторе) — удалить блок (и положить его в clipboard)</w:t>
      </w:r>
    </w:p>
    <w:p w14:paraId="1CBC013F" w14:textId="77777777" w:rsidR="00466722" w:rsidRDefault="00C134E0">
      <w:pPr>
        <w:pStyle w:val="Compact"/>
        <w:numPr>
          <w:ilvl w:val="1"/>
          <w:numId w:val="17"/>
        </w:numPr>
      </w:pPr>
      <w:r>
        <w:t>Shift-Ins (в редакторе) — вставить блок из буфера (работает даже в другой консоли!!!) Можно редак</w:t>
      </w:r>
      <w:r>
        <w:t>тировать два и более файлов на разных консолях и гонять блоки между ними</w:t>
      </w:r>
    </w:p>
    <w:p w14:paraId="7388900C" w14:textId="77777777" w:rsidR="00466722" w:rsidRDefault="00C134E0">
      <w:pPr>
        <w:pStyle w:val="Compact"/>
        <w:numPr>
          <w:ilvl w:val="1"/>
          <w:numId w:val="17"/>
        </w:numPr>
      </w:pPr>
      <w:r>
        <w:t>Shift+F3 — Начать выделение блока текста. Повторное нажатие F3 закончит выделение</w:t>
      </w:r>
    </w:p>
    <w:p w14:paraId="590B051C" w14:textId="77777777" w:rsidR="00466722" w:rsidRDefault="00C134E0">
      <w:pPr>
        <w:pStyle w:val="Compact"/>
        <w:numPr>
          <w:ilvl w:val="1"/>
          <w:numId w:val="17"/>
        </w:numPr>
      </w:pPr>
      <w:r>
        <w:t>Shift+F5 — Вставка текста из внутреннего буфера обмена mc (прочитать внешний файл)</w:t>
      </w:r>
    </w:p>
    <w:p w14:paraId="16CFDA9E" w14:textId="77777777" w:rsidR="00466722" w:rsidRDefault="00C134E0">
      <w:pPr>
        <w:pStyle w:val="Compact"/>
        <w:numPr>
          <w:ilvl w:val="1"/>
          <w:numId w:val="17"/>
        </w:numPr>
      </w:pPr>
      <w:r>
        <w:t>Meta+i — Переключение режима «Автовыравнивание возвратом каретки», удобно при вставке отформатированного текста из буфера обмена</w:t>
      </w:r>
    </w:p>
    <w:p w14:paraId="3F0291E7" w14:textId="77777777" w:rsidR="00466722" w:rsidRDefault="00C134E0">
      <w:pPr>
        <w:pStyle w:val="Compact"/>
        <w:numPr>
          <w:ilvl w:val="1"/>
          <w:numId w:val="17"/>
        </w:numPr>
      </w:pPr>
      <w:r>
        <w:t>Meta+l — Переход к строке по её номеру</w:t>
      </w:r>
    </w:p>
    <w:p w14:paraId="60A40EBA" w14:textId="77777777" w:rsidR="00466722" w:rsidRDefault="00C134E0">
      <w:pPr>
        <w:pStyle w:val="Compact"/>
        <w:numPr>
          <w:ilvl w:val="1"/>
          <w:numId w:val="17"/>
        </w:numPr>
      </w:pPr>
      <w:r>
        <w:t>Meta+q — Вставка литерала (непечатного символа).См. таблицу ниже</w:t>
      </w:r>
    </w:p>
    <w:p w14:paraId="10D5DE2C" w14:textId="77777777" w:rsidR="00466722" w:rsidRDefault="00C134E0">
      <w:pPr>
        <w:pStyle w:val="Compact"/>
        <w:numPr>
          <w:ilvl w:val="1"/>
          <w:numId w:val="17"/>
        </w:numPr>
      </w:pPr>
      <w:r>
        <w:t>Meta+t — Сортировка стр</w:t>
      </w:r>
      <w:r>
        <w:t>ок выделенного текста</w:t>
      </w:r>
    </w:p>
    <w:p w14:paraId="77B90756" w14:textId="77777777" w:rsidR="00466722" w:rsidRDefault="00C134E0">
      <w:pPr>
        <w:pStyle w:val="Compact"/>
        <w:numPr>
          <w:ilvl w:val="1"/>
          <w:numId w:val="17"/>
        </w:numPr>
      </w:pPr>
      <w:r>
        <w:t>Meta+u — Выполнить внешнюю команду и вставить в позицию под курсором её вывод</w:t>
      </w:r>
    </w:p>
    <w:p w14:paraId="105B67C7" w14:textId="77777777" w:rsidR="00466722" w:rsidRDefault="00C134E0">
      <w:pPr>
        <w:pStyle w:val="Compact"/>
        <w:numPr>
          <w:ilvl w:val="1"/>
          <w:numId w:val="17"/>
        </w:numPr>
      </w:pPr>
      <w:r>
        <w:t>Ctrl+f — Занести выделенный фрагмент во внутренний буфер обмена mc (записать во внешний файл)</w:t>
      </w:r>
    </w:p>
    <w:p w14:paraId="1DA908C0" w14:textId="77777777" w:rsidR="00466722" w:rsidRDefault="00C134E0">
      <w:pPr>
        <w:pStyle w:val="Compact"/>
        <w:numPr>
          <w:ilvl w:val="1"/>
          <w:numId w:val="17"/>
        </w:numPr>
      </w:pPr>
      <w:r>
        <w:t>Ctrl+k — Удалить часть строки до конца строки</w:t>
      </w:r>
    </w:p>
    <w:p w14:paraId="78C15DDA" w14:textId="77777777" w:rsidR="00466722" w:rsidRDefault="00C134E0">
      <w:pPr>
        <w:pStyle w:val="Compact"/>
        <w:numPr>
          <w:ilvl w:val="1"/>
          <w:numId w:val="17"/>
        </w:numPr>
      </w:pPr>
      <w:r>
        <w:t>Ctrl+n — Создать новый файл</w:t>
      </w:r>
    </w:p>
    <w:p w14:paraId="2D3A6590" w14:textId="77777777" w:rsidR="00466722" w:rsidRDefault="00C134E0">
      <w:pPr>
        <w:pStyle w:val="Compact"/>
        <w:numPr>
          <w:ilvl w:val="1"/>
          <w:numId w:val="17"/>
        </w:numPr>
      </w:pPr>
      <w:r>
        <w:t>Ctrl+s — Включить или выключить подсветку синтаксиса</w:t>
      </w:r>
    </w:p>
    <w:p w14:paraId="34571869" w14:textId="77777777" w:rsidR="00466722" w:rsidRDefault="00C134E0">
      <w:pPr>
        <w:pStyle w:val="Compact"/>
        <w:numPr>
          <w:ilvl w:val="1"/>
          <w:numId w:val="17"/>
        </w:numPr>
      </w:pPr>
      <w:r>
        <w:t>Ctrl+t — Выбрать кодировку текста</w:t>
      </w:r>
    </w:p>
    <w:p w14:paraId="0C50387C" w14:textId="77777777" w:rsidR="00466722" w:rsidRDefault="00C134E0">
      <w:pPr>
        <w:pStyle w:val="Compact"/>
        <w:numPr>
          <w:ilvl w:val="1"/>
          <w:numId w:val="17"/>
        </w:numPr>
      </w:pPr>
      <w:r>
        <w:t>C</w:t>
      </w:r>
      <w:r>
        <w:t>trl+u — Отменить действия</w:t>
      </w:r>
    </w:p>
    <w:p w14:paraId="7C939355" w14:textId="77777777" w:rsidR="00466722" w:rsidRDefault="00C134E0">
      <w:pPr>
        <w:pStyle w:val="Compact"/>
        <w:numPr>
          <w:ilvl w:val="1"/>
          <w:numId w:val="17"/>
        </w:numPr>
      </w:pPr>
      <w:r>
        <w:t>Ctrl+x — Перейти в конец следующего</w:t>
      </w:r>
    </w:p>
    <w:p w14:paraId="44881D1D" w14:textId="77777777" w:rsidR="00466722" w:rsidRDefault="00C134E0">
      <w:pPr>
        <w:pStyle w:val="Compact"/>
        <w:numPr>
          <w:ilvl w:val="1"/>
          <w:numId w:val="17"/>
        </w:numPr>
      </w:pPr>
      <w:r>
        <w:t>Ctrl+y — Удалить строку</w:t>
      </w:r>
    </w:p>
    <w:p w14:paraId="34D1B77B" w14:textId="77777777" w:rsidR="00466722" w:rsidRDefault="00C134E0">
      <w:pPr>
        <w:pStyle w:val="Compact"/>
        <w:numPr>
          <w:ilvl w:val="1"/>
          <w:numId w:val="17"/>
        </w:numPr>
      </w:pPr>
      <w:r>
        <w:t>Ctrl+z — Перейти на начало предыдущего слова</w:t>
      </w:r>
    </w:p>
    <w:p w14:paraId="6C78AA45" w14:textId="77777777" w:rsidR="00466722" w:rsidRDefault="00C134E0">
      <w:pPr>
        <w:pStyle w:val="Compact"/>
        <w:numPr>
          <w:ilvl w:val="1"/>
          <w:numId w:val="17"/>
        </w:numPr>
      </w:pPr>
      <w:r>
        <w:t>Meta+Enter — Диалог перехода к определению функции</w:t>
      </w:r>
    </w:p>
    <w:p w14:paraId="6C2908EF" w14:textId="77777777" w:rsidR="00466722" w:rsidRDefault="00C134E0">
      <w:pPr>
        <w:pStyle w:val="Compact"/>
        <w:numPr>
          <w:ilvl w:val="1"/>
          <w:numId w:val="17"/>
        </w:numPr>
      </w:pPr>
      <w:r>
        <w:lastRenderedPageBreak/>
        <w:t>Meta+- — Возврат после перехода к определению функции</w:t>
      </w:r>
    </w:p>
    <w:p w14:paraId="7D489A01" w14:textId="77777777" w:rsidR="00466722" w:rsidRDefault="00C134E0">
      <w:pPr>
        <w:pStyle w:val="Compact"/>
        <w:numPr>
          <w:ilvl w:val="1"/>
          <w:numId w:val="17"/>
        </w:numPr>
      </w:pPr>
      <w:r>
        <w:t>Meta++ — Переход впе</w:t>
      </w:r>
      <w:r>
        <w:t>ред к определению функции</w:t>
      </w:r>
    </w:p>
    <w:p w14:paraId="654908D4" w14:textId="77777777" w:rsidR="00466722" w:rsidRDefault="00C134E0">
      <w:pPr>
        <w:pStyle w:val="Compact"/>
        <w:numPr>
          <w:ilvl w:val="1"/>
          <w:numId w:val="17"/>
        </w:numPr>
      </w:pPr>
      <w:r>
        <w:t>Meta+n — Включение/отключение отображения номеров строк tab Отодвигает вправо выделенный текст, если выключена опция «Постоянные блоки»</w:t>
      </w:r>
    </w:p>
    <w:p w14:paraId="3DE49F95" w14:textId="77777777" w:rsidR="00466722" w:rsidRDefault="00C134E0">
      <w:pPr>
        <w:pStyle w:val="Compact"/>
        <w:numPr>
          <w:ilvl w:val="1"/>
          <w:numId w:val="17"/>
        </w:numPr>
      </w:pPr>
      <w:r>
        <w:t>Meta-tab Отодвигает влево выделенный текст, если выключена опция «Постоянные блоки»</w:t>
      </w:r>
    </w:p>
    <w:p w14:paraId="06CAE68F" w14:textId="77777777" w:rsidR="00466722" w:rsidRDefault="00C134E0">
      <w:pPr>
        <w:pStyle w:val="Compact"/>
        <w:numPr>
          <w:ilvl w:val="1"/>
          <w:numId w:val="17"/>
        </w:numPr>
      </w:pPr>
      <w:r>
        <w:t>Shift+Стре</w:t>
      </w:r>
      <w:r>
        <w:t>лки Выделение текста</w:t>
      </w:r>
    </w:p>
    <w:p w14:paraId="30FB9DBE" w14:textId="77777777" w:rsidR="00466722" w:rsidRDefault="00C134E0">
      <w:pPr>
        <w:pStyle w:val="Compact"/>
        <w:numPr>
          <w:ilvl w:val="1"/>
          <w:numId w:val="17"/>
        </w:numPr>
      </w:pPr>
      <w:r>
        <w:t>Meta+Стрелки Выделение вертикального блока -Meta+Shift+- Переключение режима отображения табуляций и пробелов</w:t>
      </w:r>
    </w:p>
    <w:p w14:paraId="3FDF58CA" w14:textId="77777777" w:rsidR="00466722" w:rsidRDefault="00C134E0">
      <w:pPr>
        <w:pStyle w:val="Compact"/>
        <w:numPr>
          <w:ilvl w:val="1"/>
          <w:numId w:val="17"/>
        </w:numPr>
      </w:pPr>
      <w:r>
        <w:t>Meta+Shift++ Переключение режима «Автовыравнивание возвратом каретки»</w:t>
      </w:r>
      <w:bookmarkEnd w:id="44"/>
    </w:p>
    <w:sectPr w:rsidR="00466722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E95F2A" w14:textId="77777777" w:rsidR="00C134E0" w:rsidRDefault="00C134E0">
      <w:pPr>
        <w:spacing w:after="0"/>
      </w:pPr>
      <w:r>
        <w:separator/>
      </w:r>
    </w:p>
  </w:endnote>
  <w:endnote w:type="continuationSeparator" w:id="0">
    <w:p w14:paraId="1D48BD28" w14:textId="77777777" w:rsidR="00C134E0" w:rsidRDefault="00C134E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10006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6CE38D" w14:textId="77777777" w:rsidR="00C134E0" w:rsidRDefault="00C134E0">
      <w:r>
        <w:separator/>
      </w:r>
    </w:p>
  </w:footnote>
  <w:footnote w:type="continuationSeparator" w:id="0">
    <w:p w14:paraId="56B68467" w14:textId="77777777" w:rsidR="00C134E0" w:rsidRDefault="00C134E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C16117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D8524D4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52EC93E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891070831">
    <w:abstractNumId w:val="0"/>
  </w:num>
  <w:num w:numId="2" w16cid:durableId="896283292">
    <w:abstractNumId w:val="1"/>
  </w:num>
  <w:num w:numId="3" w16cid:durableId="914512007">
    <w:abstractNumId w:val="1"/>
  </w:num>
  <w:num w:numId="4" w16cid:durableId="678586926">
    <w:abstractNumId w:val="1"/>
  </w:num>
  <w:num w:numId="5" w16cid:durableId="194453127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95494525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85577641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53046190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43918193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97845970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55691774">
    <w:abstractNumId w:val="1"/>
  </w:num>
  <w:num w:numId="12" w16cid:durableId="560867640">
    <w:abstractNumId w:val="1"/>
  </w:num>
  <w:num w:numId="13" w16cid:durableId="70855845">
    <w:abstractNumId w:val="1"/>
  </w:num>
  <w:num w:numId="14" w16cid:durableId="1904756291">
    <w:abstractNumId w:val="1"/>
  </w:num>
  <w:num w:numId="15" w16cid:durableId="200171208">
    <w:abstractNumId w:val="1"/>
  </w:num>
  <w:num w:numId="16" w16cid:durableId="1792281045">
    <w:abstractNumId w:val="1"/>
  </w:num>
  <w:num w:numId="17" w16cid:durableId="88417237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66722"/>
    <w:rsid w:val="00414304"/>
    <w:rsid w:val="00466722"/>
    <w:rsid w:val="00C134E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3B2FC61F"/>
  <w15:docId w15:val="{6A2115F3-7B5D-0644-AEF9-5E790CCC68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414304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41430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theme" Target="theme/theme1.xml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5</Pages>
  <Words>3860</Words>
  <Characters>22008</Characters>
  <Application>Microsoft Office Word</Application>
  <DocSecurity>0</DocSecurity>
  <Lines>183</Lines>
  <Paragraphs>51</Paragraphs>
  <ScaleCrop>false</ScaleCrop>
  <Company/>
  <LinksUpToDate>false</LinksUpToDate>
  <CharactersWithSpaces>25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Митичкина Екатерина Павловна</dc:creator>
  <cp:keywords/>
  <cp:lastModifiedBy>Митичкина Екатерина Павловна</cp:lastModifiedBy>
  <cp:revision>2</cp:revision>
  <dcterms:created xsi:type="dcterms:W3CDTF">2022-05-12T12:01:00Z</dcterms:created>
  <dcterms:modified xsi:type="dcterms:W3CDTF">2022-05-12T12:0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омандная оболочка Midnight Commander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